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:rsidR="007E30AB" w:rsidRDefault="000731E1" w:rsidP="007E30AB">
      <w:pPr>
        <w:pStyle w:val="Subtitle"/>
        <w:pBdr>
          <w:bottom w:val="single" w:sz="6" w:space="1" w:color="auto"/>
        </w:pBdr>
      </w:pPr>
      <w:r>
        <w:t>Spring 2020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656591" w:rsidRDefault="007C12C6" w:rsidP="007C12C6">
      <w:pPr>
        <w:pStyle w:val="ListParagraph"/>
        <w:rPr>
          <w:b/>
        </w:rPr>
      </w:pPr>
      <w:proofErr w:type="spellStart"/>
      <w:r>
        <w:t>Ans</w:t>
      </w:r>
      <w:proofErr w:type="spellEnd"/>
      <w:r>
        <w:t>:  T</w:t>
      </w:r>
      <w:r>
        <w:t>he recommended bin-width</w:t>
      </w:r>
      <w:r>
        <w:t xml:space="preserve"> (</w:t>
      </w:r>
      <w:proofErr w:type="spellStart"/>
      <w:r>
        <w:t>lzenman</w:t>
      </w:r>
      <w:proofErr w:type="spellEnd"/>
      <w:proofErr w:type="gramStart"/>
      <w:r>
        <w:t>) :</w:t>
      </w:r>
      <w:proofErr w:type="gramEnd"/>
      <w:r>
        <w:t xml:space="preserve"> </w:t>
      </w:r>
      <w:r w:rsidRPr="007C12C6">
        <w:rPr>
          <w:b/>
        </w:rPr>
        <w:t>0.3998667554864774</w:t>
      </w:r>
    </w:p>
    <w:p w:rsidR="00C50726" w:rsidRDefault="00C50726" w:rsidP="007C12C6">
      <w:pPr>
        <w:pStyle w:val="ListParagraph"/>
      </w:pP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BB6ED1" w:rsidRDefault="00D248CC" w:rsidP="005037FA">
      <w:pPr>
        <w:pStyle w:val="ListParagraph"/>
        <w:rPr>
          <w:b/>
        </w:rPr>
      </w:pPr>
      <w:proofErr w:type="spellStart"/>
      <w:r>
        <w:t>Ans</w:t>
      </w:r>
      <w:proofErr w:type="spellEnd"/>
      <w:r>
        <w:t xml:space="preserve">: </w:t>
      </w:r>
      <w:r w:rsidR="005037FA" w:rsidRPr="005037FA">
        <w:rPr>
          <w:b/>
        </w:rPr>
        <w:t>Max value of X</w:t>
      </w:r>
      <w:r w:rsidR="00120E0C">
        <w:rPr>
          <w:b/>
        </w:rPr>
        <w:t>:</w:t>
      </w:r>
      <w:r w:rsidR="005037FA" w:rsidRPr="005037FA">
        <w:rPr>
          <w:b/>
        </w:rPr>
        <w:t xml:space="preserve"> </w:t>
      </w:r>
      <w:proofErr w:type="gramStart"/>
      <w:r w:rsidR="005037FA" w:rsidRPr="005037FA">
        <w:rPr>
          <w:b/>
        </w:rPr>
        <w:t>35.4</w:t>
      </w:r>
      <w:r w:rsidR="005037FA" w:rsidRPr="005037FA">
        <w:rPr>
          <w:b/>
        </w:rPr>
        <w:t xml:space="preserve">  </w:t>
      </w:r>
      <w:r w:rsidR="005037FA">
        <w:rPr>
          <w:b/>
        </w:rPr>
        <w:t>and</w:t>
      </w:r>
      <w:proofErr w:type="gramEnd"/>
      <w:r w:rsidR="005037FA">
        <w:rPr>
          <w:b/>
        </w:rPr>
        <w:t xml:space="preserve"> </w:t>
      </w:r>
      <w:r w:rsidR="005037FA" w:rsidRPr="005037FA">
        <w:rPr>
          <w:b/>
        </w:rPr>
        <w:t>Min value of X</w:t>
      </w:r>
      <w:r w:rsidR="00120E0C">
        <w:rPr>
          <w:b/>
        </w:rPr>
        <w:t>:</w:t>
      </w:r>
      <w:r w:rsidR="005037FA" w:rsidRPr="005037FA">
        <w:rPr>
          <w:b/>
        </w:rPr>
        <w:t xml:space="preserve"> 26.3</w:t>
      </w:r>
    </w:p>
    <w:p w:rsidR="00C50726" w:rsidRDefault="00C50726" w:rsidP="005037FA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 xml:space="preserve">(5 points) Let </w:t>
      </w:r>
      <w:proofErr w:type="gramStart"/>
      <w:r>
        <w:t>a be</w:t>
      </w:r>
      <w:proofErr w:type="gramEnd"/>
      <w:r>
        <w:t xml:space="preserve"> the largest integer less than the minimum value of the field x, and b be the smallest integer greater than the maximum value of the field x.  What are the values of a and b?</w:t>
      </w:r>
    </w:p>
    <w:p w:rsidR="003D37B4" w:rsidRPr="003D37B4" w:rsidRDefault="003D37B4" w:rsidP="003D37B4">
      <w:pPr>
        <w:pStyle w:val="ListParagraph"/>
        <w:rPr>
          <w:b/>
        </w:rPr>
      </w:pPr>
      <w:proofErr w:type="spellStart"/>
      <w:r>
        <w:t>Ans</w:t>
      </w:r>
      <w:proofErr w:type="spellEnd"/>
      <w:r>
        <w:t xml:space="preserve">: </w:t>
      </w:r>
      <w:r w:rsidRPr="003D37B4">
        <w:rPr>
          <w:b/>
        </w:rPr>
        <w:t>L</w:t>
      </w:r>
      <w:r w:rsidRPr="003D37B4">
        <w:rPr>
          <w:b/>
        </w:rPr>
        <w:t>argest integer less than the minimum value of the field x: a= 26</w:t>
      </w:r>
    </w:p>
    <w:p w:rsidR="00FF7E11" w:rsidRDefault="003D37B4" w:rsidP="003D37B4">
      <w:pPr>
        <w:pStyle w:val="ListParagraph"/>
        <w:rPr>
          <w:b/>
        </w:rPr>
      </w:pPr>
      <w:r w:rsidRPr="003D37B4">
        <w:rPr>
          <w:b/>
        </w:rPr>
        <w:t xml:space="preserve">         S</w:t>
      </w:r>
      <w:r w:rsidRPr="003D37B4">
        <w:rPr>
          <w:b/>
        </w:rPr>
        <w:t>mallest integer greater than the maximum value of the field x: b= 36</w:t>
      </w:r>
    </w:p>
    <w:p w:rsidR="00C50726" w:rsidRPr="003D37B4" w:rsidRDefault="00C50726" w:rsidP="003D37B4">
      <w:pPr>
        <w:pStyle w:val="ListParagraph"/>
        <w:rPr>
          <w:b/>
        </w:rPr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r>
        <w:t xml:space="preserve">, minimum = </w:t>
      </w:r>
      <w:proofErr w:type="gramStart"/>
      <w:r>
        <w:t>a and</w:t>
      </w:r>
      <w:proofErr w:type="gramEnd"/>
      <w:r>
        <w:t xml:space="preserve"> maximum = b. List the coordinates of the density estimator.  Paste the histogram drawn using Python or your favorite graphing tools.</w:t>
      </w:r>
    </w:p>
    <w:p w:rsidR="00C21C15" w:rsidRDefault="00C21C15" w:rsidP="00C21C15">
      <w:pPr>
        <w:pStyle w:val="ListParagraph"/>
      </w:pPr>
      <w:proofErr w:type="spellStart"/>
      <w:r>
        <w:t>Ans</w:t>
      </w:r>
      <w:proofErr w:type="spellEnd"/>
      <w:r>
        <w:t xml:space="preserve">: </w:t>
      </w:r>
      <w:r>
        <w:t xml:space="preserve">List the coordinates of the density estimator for </w:t>
      </w:r>
      <w:r w:rsidRPr="00C21C15">
        <w:rPr>
          <w:b/>
        </w:rPr>
        <w:t>h = 0.25</w:t>
      </w:r>
    </w:p>
    <w:p w:rsidR="00C21C15" w:rsidRDefault="00C21C15" w:rsidP="00C21C15">
      <w:pPr>
        <w:pStyle w:val="ListParagraph"/>
      </w:pPr>
      <w:r>
        <w:t>[(26.125, 0.0), (26.375, 0.003996003996003996), (26.625, 0.0), (26.875, 0.0), (27.125, 0.003996003996003996), (27.375, 0.0), (27.625, 0.007992007992007992), (27.875, 0.015984015984015984), (28.125, 0.023976023976023976), (28.375, 0.03596403596403597), (28.625, 0.03596403596403597), (28.875, 0.07192807192807193), (29.125, 0.059940059940059943), (29.375, 0.14785214785214784), (29.625, 0.11188811188811189), (29.875, 0.1878121878121878), (30.125, 0.14785214785214784), (30.375, 0.2677322677322677), (30.625, 0.1838161838161838), (30.875, 0.22777222777222778), (31.125, 0.17582417582417584), (31.375, 0.33166833166833165), (31.625, 0.23976023976023977), (31.875, 0.32367632367632365), (32.125, 0.22777222777222778), (32.375, 0.2837162837162837), (32.625, 0.21178821178821178), (32.875, 0.22777222777222778), (33.125, 0.10789210789210789), (33.375, 0.13186813186813187), (33.625, 0.05194805194805195), (33.875, 0.06393606393606394), (34.125, 0.03596403596403597), (34.375, 0.023976023976023976), (34.625, 0.011988011988011988), (34.875, 0.007992007992007992), (35.125, 0.0), (35.375, 0.007992007992007992), (35.625, 0.0), (35.875, 0.0)]</w:t>
      </w:r>
    </w:p>
    <w:p w:rsidR="00C21C15" w:rsidRDefault="00C21C15" w:rsidP="00C21C15">
      <w:pPr>
        <w:pStyle w:val="ListParagraph"/>
      </w:pPr>
      <w:r>
        <w:rPr>
          <w:noProof/>
        </w:rPr>
        <w:lastRenderedPageBreak/>
        <w:drawing>
          <wp:inline distT="0" distB="0" distL="0" distR="0" wp14:anchorId="6BF18F78" wp14:editId="2CFB7DB7">
            <wp:extent cx="3867150" cy="2600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C15" w:rsidRDefault="00C21C15" w:rsidP="00C21C15">
      <w:pPr>
        <w:pStyle w:val="ListParagraph"/>
      </w:pPr>
    </w:p>
    <w:p w:rsidR="00C21C15" w:rsidRDefault="00C21C15" w:rsidP="00C21C15">
      <w:pPr>
        <w:pStyle w:val="ListParagraph"/>
      </w:pPr>
      <w:r>
        <w:t>Bin Width for h = 0.25 Bins = 40</w:t>
      </w:r>
    </w:p>
    <w:p w:rsidR="00BB6ED1" w:rsidRDefault="0007150E" w:rsidP="0007150E">
      <w:pPr>
        <w:pStyle w:val="ListParagraph"/>
        <w:tabs>
          <w:tab w:val="left" w:pos="5745"/>
        </w:tabs>
      </w:pPr>
      <w:r>
        <w:tab/>
      </w: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C21C15" w:rsidRDefault="00C21C15" w:rsidP="00C21C15">
      <w:pPr>
        <w:pStyle w:val="ListParagraph"/>
      </w:pPr>
      <w:proofErr w:type="spellStart"/>
      <w:r>
        <w:t>Ans</w:t>
      </w:r>
      <w:proofErr w:type="spellEnd"/>
      <w:r>
        <w:t xml:space="preserve">: </w:t>
      </w:r>
      <w:r>
        <w:t xml:space="preserve">List the coordinates of the density estimator for h = </w:t>
      </w:r>
      <w:r w:rsidRPr="00C21C15">
        <w:rPr>
          <w:b/>
        </w:rPr>
        <w:t>0.5</w:t>
      </w:r>
    </w:p>
    <w:p w:rsidR="00C21C15" w:rsidRDefault="00C21C15" w:rsidP="00C21C15">
      <w:pPr>
        <w:pStyle w:val="ListParagraph"/>
      </w:pPr>
      <w:r>
        <w:t>[(26.25, 0.001998001998001998), (26.75, 0.0), (27.25, 0.001998001998001998), (27.75, 0.011988011988011988), (28.25, 0.029970029970029972), (28.75, 0.053946053946053944), (29.25, 0.1038961038961039), (29.75, 0.14985014985014986), (30.25, 0.2077922077922078), (30.75, 0.2057942057942058), (31.25, 0.25374625374625376), (31.75, 0.2817182817182817), (32.25, 0.25574425574425574), (32.75, 0.21978021978021978), (33.25, 0.11988011988011989), (33.75, 0.057942057942057944), (34.25, 0.029970029970029972), (34.75, 0.00999000999000999), (35.25, 0.003996003996003996), (35.75, 0.0)]</w:t>
      </w:r>
    </w:p>
    <w:p w:rsidR="00C21C15" w:rsidRDefault="00C21C15" w:rsidP="00C21C15">
      <w:pPr>
        <w:pStyle w:val="ListParagraph"/>
      </w:pPr>
    </w:p>
    <w:p w:rsidR="00C21C15" w:rsidRDefault="00C21C15" w:rsidP="00C21C15">
      <w:pPr>
        <w:pStyle w:val="ListParagraph"/>
      </w:pPr>
      <w:r>
        <w:rPr>
          <w:noProof/>
        </w:rPr>
        <w:drawing>
          <wp:inline distT="0" distB="0" distL="0" distR="0" wp14:anchorId="3B2159D1" wp14:editId="043EFDA6">
            <wp:extent cx="3648075" cy="2505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C15" w:rsidRDefault="00C21C15" w:rsidP="00C21C15">
      <w:pPr>
        <w:pStyle w:val="ListParagraph"/>
      </w:pPr>
      <w:r>
        <w:t>Bin Width for h = 0.5 Bins = 20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lastRenderedPageBreak/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627CBF" w:rsidRDefault="00627CBF" w:rsidP="00627CBF">
      <w:pPr>
        <w:pStyle w:val="ListParagraph"/>
      </w:pPr>
      <w:proofErr w:type="spellStart"/>
      <w:r>
        <w:t>Ans</w:t>
      </w:r>
      <w:proofErr w:type="spellEnd"/>
      <w:r>
        <w:t xml:space="preserve">: </w:t>
      </w:r>
      <w:r>
        <w:t>List the coordinates of the density estimator for h = 1</w:t>
      </w:r>
    </w:p>
    <w:p w:rsidR="00627CBF" w:rsidRDefault="00627CBF" w:rsidP="00627CBF">
      <w:pPr>
        <w:pStyle w:val="ListParagraph"/>
      </w:pPr>
      <w:r>
        <w:t>[(26.5, 0.000999000999000999), (27.5, 0.006993006993006993), (28.5, 0.04195804195804196), (29.5, 0.12687312687312688), (30.5, 0.20679320679320679), (31.5, 0.2677322677322677), (32.5, 0.23776223776223776), (33.5, 0.08891108891108891), (34.5, 0.01998001998001998), (35.5, 0.001998001998001998)]</w:t>
      </w:r>
    </w:p>
    <w:p w:rsidR="00627CBF" w:rsidRDefault="00627CBF" w:rsidP="00627CBF">
      <w:pPr>
        <w:pStyle w:val="ListParagraph"/>
      </w:pPr>
    </w:p>
    <w:p w:rsidR="00627CBF" w:rsidRDefault="00627CBF" w:rsidP="00627CBF">
      <w:pPr>
        <w:pStyle w:val="ListParagraph"/>
      </w:pPr>
      <w:r>
        <w:rPr>
          <w:noProof/>
        </w:rPr>
        <w:drawing>
          <wp:inline distT="0" distB="0" distL="0" distR="0" wp14:anchorId="2AF48B86" wp14:editId="099DC703">
            <wp:extent cx="3590925" cy="2466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CBF" w:rsidRDefault="00627CBF" w:rsidP="00627CBF">
      <w:pPr>
        <w:pStyle w:val="ListParagraph"/>
      </w:pPr>
    </w:p>
    <w:p w:rsidR="00627CBF" w:rsidRDefault="00627CBF" w:rsidP="00627CBF">
      <w:pPr>
        <w:pStyle w:val="ListParagraph"/>
      </w:pPr>
      <w:r>
        <w:t>Bin Width for h = 1 Bins = 10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D27EE5" w:rsidRDefault="00D27EE5" w:rsidP="00D27EE5">
      <w:pPr>
        <w:pStyle w:val="ListParagraph"/>
      </w:pPr>
      <w:proofErr w:type="spellStart"/>
      <w:r>
        <w:t>Ans</w:t>
      </w:r>
      <w:proofErr w:type="spellEnd"/>
      <w:r>
        <w:t xml:space="preserve">: </w:t>
      </w:r>
      <w:r>
        <w:t>List the coordinates of the density estimator for h = 2</w:t>
      </w:r>
    </w:p>
    <w:p w:rsidR="00D27EE5" w:rsidRDefault="00D27EE5" w:rsidP="00D27EE5">
      <w:pPr>
        <w:pStyle w:val="ListParagraph"/>
      </w:pPr>
      <w:r>
        <w:t>[(27.0, 0.003996003996003996), (29.0, 0.08441558441558442), (31.0, 0.23726273726273725), (33.0, 0.16333666333666333), (35.0, 0.01098901098901099)]</w:t>
      </w:r>
    </w:p>
    <w:p w:rsidR="00D27EE5" w:rsidRDefault="00D27EE5" w:rsidP="00D27EE5">
      <w:pPr>
        <w:pStyle w:val="ListParagraph"/>
      </w:pPr>
      <w:r>
        <w:rPr>
          <w:noProof/>
        </w:rPr>
        <w:drawing>
          <wp:inline distT="0" distB="0" distL="0" distR="0" wp14:anchorId="09310099" wp14:editId="2878EA6E">
            <wp:extent cx="3524250" cy="2457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7EE5" w:rsidRDefault="00D27EE5" w:rsidP="00D27EE5">
      <w:pPr>
        <w:pStyle w:val="ListParagraph"/>
      </w:pPr>
      <w:r>
        <w:t>Bin Width for h = 2 Bins = 5</w:t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C25A48" w:rsidRDefault="005B7C0C" w:rsidP="005455D1">
      <w:pPr>
        <w:pStyle w:val="ListParagrap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proofErr w:type="spellStart"/>
      <w:proofErr w:type="gramStart"/>
      <w:r>
        <w:t>Ans</w:t>
      </w:r>
      <w:proofErr w:type="spellEnd"/>
      <w:r>
        <w:t xml:space="preserve"> :</w:t>
      </w:r>
      <w:proofErr w:type="gramEnd"/>
      <w:r>
        <w:t xml:space="preserve"> </w:t>
      </w:r>
      <w:r w:rsidRPr="005D59DF">
        <w:rPr>
          <w:b/>
        </w:rPr>
        <w:t xml:space="preserve">Among the four histograms, I can say h=0.5 is more close to </w:t>
      </w:r>
      <w:proofErr w:type="spellStart"/>
      <w:r w:rsidRPr="005D59DF">
        <w:rPr>
          <w:b/>
        </w:rPr>
        <w:t>Izenman</w:t>
      </w:r>
      <w:proofErr w:type="spellEnd"/>
      <w:r w:rsidRPr="005D59DF">
        <w:rPr>
          <w:b/>
        </w:rPr>
        <w:t xml:space="preserve"> bin-width (0.399) and it more seem likes Normal Distribution, Symmetric about x = 32</w:t>
      </w:r>
    </w:p>
    <w:p w:rsidR="00EB2917" w:rsidRDefault="00A974B9" w:rsidP="00EB2917">
      <w:pPr>
        <w:pStyle w:val="Heading1"/>
      </w:pPr>
      <w:r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8D674A" w:rsidRPr="008D674A" w:rsidRDefault="00DB060D" w:rsidP="008D674A">
      <w:pPr>
        <w:pStyle w:val="ListParagraph"/>
        <w:rPr>
          <w:b/>
        </w:rPr>
      </w:pPr>
      <w:proofErr w:type="spellStart"/>
      <w:r>
        <w:t>Ans</w:t>
      </w:r>
      <w:proofErr w:type="spellEnd"/>
      <w:r>
        <w:t xml:space="preserve">: </w:t>
      </w:r>
      <w:r w:rsidR="008D674A">
        <w:tab/>
      </w:r>
      <w:r w:rsidR="008D674A" w:rsidRPr="008D674A">
        <w:rPr>
          <w:b/>
        </w:rPr>
        <w:t xml:space="preserve">Minimum of X = 26.3 </w:t>
      </w:r>
    </w:p>
    <w:p w:rsidR="008D674A" w:rsidRPr="008D674A" w:rsidRDefault="008D674A" w:rsidP="008D674A">
      <w:pPr>
        <w:pStyle w:val="ListParagraph"/>
        <w:rPr>
          <w:b/>
        </w:rPr>
      </w:pPr>
      <w:r w:rsidRPr="008D674A">
        <w:rPr>
          <w:b/>
        </w:rPr>
        <w:t xml:space="preserve"> </w:t>
      </w:r>
      <w:r w:rsidRPr="008D674A">
        <w:rPr>
          <w:b/>
        </w:rPr>
        <w:tab/>
      </w:r>
      <w:r w:rsidRPr="008D674A">
        <w:rPr>
          <w:b/>
        </w:rPr>
        <w:t xml:space="preserve">First Quartile of X = 30.4 </w:t>
      </w:r>
    </w:p>
    <w:p w:rsidR="008D674A" w:rsidRPr="008D674A" w:rsidRDefault="008D674A" w:rsidP="008D674A">
      <w:pPr>
        <w:pStyle w:val="ListParagraph"/>
        <w:rPr>
          <w:b/>
        </w:rPr>
      </w:pPr>
      <w:r w:rsidRPr="008D674A">
        <w:rPr>
          <w:b/>
        </w:rPr>
        <w:t xml:space="preserve"> </w:t>
      </w:r>
      <w:r w:rsidRPr="008D674A">
        <w:rPr>
          <w:b/>
        </w:rPr>
        <w:tab/>
      </w:r>
      <w:r w:rsidRPr="008D674A">
        <w:rPr>
          <w:b/>
        </w:rPr>
        <w:t xml:space="preserve">Median of X = 31.5 </w:t>
      </w:r>
    </w:p>
    <w:p w:rsidR="008D674A" w:rsidRPr="008D674A" w:rsidRDefault="008D674A" w:rsidP="008D674A">
      <w:pPr>
        <w:pStyle w:val="ListParagraph"/>
        <w:rPr>
          <w:b/>
        </w:rPr>
      </w:pPr>
      <w:r w:rsidRPr="008D674A">
        <w:rPr>
          <w:b/>
        </w:rPr>
        <w:t xml:space="preserve"> </w:t>
      </w:r>
      <w:r w:rsidRPr="008D674A">
        <w:rPr>
          <w:b/>
        </w:rPr>
        <w:tab/>
      </w:r>
      <w:r w:rsidRPr="008D674A">
        <w:rPr>
          <w:b/>
        </w:rPr>
        <w:t xml:space="preserve">Third Quartile = 32.4 </w:t>
      </w:r>
    </w:p>
    <w:p w:rsidR="008D674A" w:rsidRPr="008D674A" w:rsidRDefault="008D674A" w:rsidP="008D674A">
      <w:pPr>
        <w:pStyle w:val="ListParagraph"/>
        <w:rPr>
          <w:b/>
        </w:rPr>
      </w:pPr>
      <w:r w:rsidRPr="008D674A">
        <w:rPr>
          <w:b/>
        </w:rPr>
        <w:t xml:space="preserve"> </w:t>
      </w:r>
      <w:r w:rsidRPr="008D674A">
        <w:rPr>
          <w:b/>
        </w:rPr>
        <w:tab/>
      </w:r>
      <w:r w:rsidRPr="008D674A">
        <w:rPr>
          <w:b/>
        </w:rPr>
        <w:t xml:space="preserve">Maximum of X = 35.4 </w:t>
      </w:r>
    </w:p>
    <w:p w:rsidR="008D674A" w:rsidRPr="008D674A" w:rsidRDefault="008D674A" w:rsidP="008D674A">
      <w:pPr>
        <w:pStyle w:val="ListParagraph"/>
        <w:ind w:firstLine="720"/>
        <w:rPr>
          <w:b/>
        </w:rPr>
      </w:pPr>
      <w:r w:rsidRPr="008D674A">
        <w:rPr>
          <w:b/>
        </w:rPr>
        <w:t>IQR of X: 2.0</w:t>
      </w:r>
    </w:p>
    <w:p w:rsidR="008D674A" w:rsidRPr="008D674A" w:rsidRDefault="008D674A" w:rsidP="008D674A">
      <w:pPr>
        <w:pStyle w:val="ListParagraph"/>
        <w:ind w:firstLine="720"/>
        <w:rPr>
          <w:b/>
        </w:rPr>
      </w:pPr>
      <w:r w:rsidRPr="008D674A">
        <w:rPr>
          <w:b/>
        </w:rPr>
        <w:t xml:space="preserve">1.5 * IQR whiskers </w:t>
      </w:r>
      <w:proofErr w:type="gramStart"/>
      <w:r w:rsidRPr="008D674A">
        <w:rPr>
          <w:b/>
        </w:rPr>
        <w:t>is :</w:t>
      </w:r>
      <w:proofErr w:type="gramEnd"/>
      <w:r w:rsidRPr="008D674A">
        <w:rPr>
          <w:b/>
        </w:rPr>
        <w:t xml:space="preserve"> 3.0</w:t>
      </w:r>
      <w:bookmarkStart w:id="0" w:name="_GoBack"/>
      <w:bookmarkEnd w:id="0"/>
    </w:p>
    <w:p w:rsidR="008D674A" w:rsidRPr="008D674A" w:rsidRDefault="008D674A" w:rsidP="008D674A">
      <w:pPr>
        <w:pStyle w:val="ListParagraph"/>
        <w:ind w:firstLine="720"/>
        <w:rPr>
          <w:b/>
        </w:rPr>
      </w:pPr>
      <w:r w:rsidRPr="008D674A">
        <w:rPr>
          <w:b/>
        </w:rPr>
        <w:t>The lower whisker extends to the larger of Q1 – 1.5 * IQR = 27.4</w:t>
      </w:r>
    </w:p>
    <w:p w:rsidR="00DB060D" w:rsidRPr="008D674A" w:rsidRDefault="008D674A" w:rsidP="008D674A">
      <w:pPr>
        <w:pStyle w:val="ListParagraph"/>
        <w:ind w:firstLine="720"/>
        <w:rPr>
          <w:b/>
        </w:rPr>
      </w:pPr>
      <w:r w:rsidRPr="008D674A">
        <w:rPr>
          <w:b/>
        </w:rPr>
        <w:t>The upper whisker extends to the smaller of Q3 + 1.5 * IQR = 35.4</w:t>
      </w:r>
    </w:p>
    <w:p w:rsidR="00DB060D" w:rsidRDefault="00DB060D" w:rsidP="00DB060D">
      <w:pPr>
        <w:pStyle w:val="ListParagraph"/>
      </w:pPr>
    </w:p>
    <w:p w:rsidR="007A1D79" w:rsidRDefault="007A1D79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060474" w:rsidRPr="00060474" w:rsidRDefault="00060474" w:rsidP="00060474">
      <w:pPr>
        <w:pStyle w:val="ListParagraph"/>
        <w:rPr>
          <w:b/>
        </w:rPr>
      </w:pPr>
      <w:proofErr w:type="spellStart"/>
      <w:r>
        <w:t>Ans</w:t>
      </w:r>
      <w:proofErr w:type="spellEnd"/>
      <w:r>
        <w:t xml:space="preserve">: </w:t>
      </w:r>
      <w:r w:rsidRPr="00060474">
        <w:rPr>
          <w:b/>
        </w:rPr>
        <w:t xml:space="preserve">Five Number Summary for X where group value is:'0'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inimum of X = 26.3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First Quartile of X = 29.4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edian of X = 30.0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Third Quartile = 30.6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aximum of X = 32.2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>IQR of X: 1.2000000000000028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1.5 * IQR whiskers </w:t>
      </w:r>
      <w:proofErr w:type="gramStart"/>
      <w:r w:rsidRPr="00060474">
        <w:rPr>
          <w:b/>
        </w:rPr>
        <w:t>is :</w:t>
      </w:r>
      <w:proofErr w:type="gramEnd"/>
      <w:r w:rsidRPr="00060474">
        <w:rPr>
          <w:b/>
        </w:rPr>
        <w:t xml:space="preserve"> 1.8000000000000043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>The lower whisker extends to the larger of Q1 – 1.5 * IQR = 27.599999999999994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The upper whisker extends to the smaller of Q3 + 1.5 * IQR = 32.400000000000006 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Five Number Summary for X where group value is:'1'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inimum of X = 29.1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First Quartile of X = 31.4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edian of X = 32.1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Third Quartile = 32.7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 Maximum of X = 35.4 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>IQR of X: 1.3000000000000043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 xml:space="preserve">1.5 * IQR whiskers </w:t>
      </w:r>
      <w:proofErr w:type="gramStart"/>
      <w:r w:rsidRPr="00060474">
        <w:rPr>
          <w:b/>
        </w:rPr>
        <w:t>is :</w:t>
      </w:r>
      <w:proofErr w:type="gramEnd"/>
      <w:r w:rsidRPr="00060474">
        <w:rPr>
          <w:b/>
        </w:rPr>
        <w:t xml:space="preserve"> 1.9500000000000064</w:t>
      </w:r>
    </w:p>
    <w:p w:rsidR="00060474" w:rsidRPr="00060474" w:rsidRDefault="00060474" w:rsidP="00060474">
      <w:pPr>
        <w:pStyle w:val="ListParagraph"/>
        <w:rPr>
          <w:b/>
        </w:rPr>
      </w:pPr>
      <w:r w:rsidRPr="00060474">
        <w:rPr>
          <w:b/>
        </w:rPr>
        <w:t>The lower whisker extends to the larger of Q1 – 1.5 * IQR = 29.449999999999992</w:t>
      </w:r>
    </w:p>
    <w:p w:rsidR="007A1D79" w:rsidRDefault="00060474" w:rsidP="00060474">
      <w:pPr>
        <w:pStyle w:val="ListParagraph"/>
        <w:rPr>
          <w:b/>
        </w:rPr>
      </w:pPr>
      <w:r w:rsidRPr="00060474">
        <w:rPr>
          <w:b/>
        </w:rPr>
        <w:t>The upper whisker extends to the smaller of Q3 + 1.5 * IQR = 34.650000000000006</w:t>
      </w:r>
    </w:p>
    <w:p w:rsidR="00721EA0" w:rsidRPr="00060474" w:rsidRDefault="00721EA0" w:rsidP="00060474">
      <w:pPr>
        <w:pStyle w:val="ListParagraph"/>
        <w:rPr>
          <w:b/>
        </w:rPr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6A550A" w:rsidRDefault="00756916" w:rsidP="006A550A">
      <w:pPr>
        <w:pStyle w:val="ListParagraph"/>
      </w:pPr>
      <w:r>
        <w:rPr>
          <w:noProof/>
        </w:rPr>
        <w:drawing>
          <wp:inline distT="0" distB="0" distL="0" distR="0" wp14:anchorId="7EFE65E1" wp14:editId="1D9D4F3A">
            <wp:extent cx="3419475" cy="2552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D06" w:rsidRPr="00447D06" w:rsidRDefault="00447D06" w:rsidP="006A550A">
      <w:pPr>
        <w:pStyle w:val="ListParagraph"/>
        <w:rPr>
          <w:b/>
        </w:rPr>
      </w:pPr>
      <w:r w:rsidRPr="00447D06">
        <w:rPr>
          <w:b/>
        </w:rPr>
        <w:t>From this box plot we can say it showing the same values as we calculated in 2.a), boxplot has correctly displayed the 1.5 IQR whiskers.</w:t>
      </w:r>
    </w:p>
    <w:p w:rsidR="00D750C5" w:rsidRDefault="00D750C5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6452F6" w:rsidRDefault="006452F6" w:rsidP="006452F6">
      <w:pPr>
        <w:pStyle w:val="ListParagraph"/>
      </w:pPr>
    </w:p>
    <w:p w:rsidR="00B54C1F" w:rsidRDefault="00F21AC3" w:rsidP="00F21AC3">
      <w:pPr>
        <w:pStyle w:val="ListParagraph"/>
      </w:pPr>
      <w:r>
        <w:rPr>
          <w:noProof/>
        </w:rPr>
        <w:drawing>
          <wp:inline distT="0" distB="0" distL="0" distR="0" wp14:anchorId="254CB648" wp14:editId="1A577B49">
            <wp:extent cx="3505200" cy="2486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455" w:rsidRDefault="00164455" w:rsidP="001F2C8D">
      <w:pPr>
        <w:pStyle w:val="ListParagraph"/>
        <w:rPr>
          <w:b/>
        </w:rPr>
      </w:pPr>
    </w:p>
    <w:p w:rsidR="001F2C8D" w:rsidRPr="001F2C8D" w:rsidRDefault="00B8513F" w:rsidP="001F2C8D">
      <w:pPr>
        <w:pStyle w:val="ListParagraph"/>
        <w:rPr>
          <w:b/>
        </w:rPr>
      </w:pPr>
      <w:r>
        <w:rPr>
          <w:b/>
        </w:rPr>
        <w:t>O</w:t>
      </w:r>
      <w:r w:rsidR="001F2C8D" w:rsidRPr="001F2C8D">
        <w:rPr>
          <w:b/>
        </w:rPr>
        <w:t>utliers of x:</w:t>
      </w:r>
      <w:r w:rsidR="001F2C8D">
        <w:rPr>
          <w:b/>
        </w:rPr>
        <w:t xml:space="preserve"> </w:t>
      </w:r>
      <w:r w:rsidR="001F2C8D" w:rsidRPr="001F2C8D">
        <w:rPr>
          <w:b/>
        </w:rPr>
        <w:t>[27.2, 26.3]</w:t>
      </w:r>
    </w:p>
    <w:p w:rsidR="001F2C8D" w:rsidRPr="001F2C8D" w:rsidRDefault="00B8513F" w:rsidP="001F2C8D">
      <w:pPr>
        <w:pStyle w:val="ListParagraph"/>
        <w:rPr>
          <w:b/>
        </w:rPr>
      </w:pPr>
      <w:r>
        <w:rPr>
          <w:b/>
        </w:rPr>
        <w:t xml:space="preserve">Outliers of where Group </w:t>
      </w:r>
      <w:r w:rsidR="001F2C8D" w:rsidRPr="001F2C8D">
        <w:rPr>
          <w:b/>
        </w:rPr>
        <w:t>0:</w:t>
      </w:r>
      <w:r w:rsidR="001F2C8D">
        <w:rPr>
          <w:b/>
        </w:rPr>
        <w:t xml:space="preserve"> </w:t>
      </w:r>
      <w:r w:rsidR="001F2C8D" w:rsidRPr="001F2C8D">
        <w:rPr>
          <w:b/>
        </w:rPr>
        <w:t>[27.2, 26.3]</w:t>
      </w:r>
    </w:p>
    <w:p w:rsidR="006D7142" w:rsidRDefault="00B8513F" w:rsidP="001F2C8D">
      <w:pPr>
        <w:pStyle w:val="ListParagraph"/>
        <w:rPr>
          <w:b/>
        </w:rPr>
      </w:pPr>
      <w:r>
        <w:rPr>
          <w:b/>
        </w:rPr>
        <w:t>O</w:t>
      </w:r>
      <w:r w:rsidR="001F2C8D" w:rsidRPr="001F2C8D">
        <w:rPr>
          <w:b/>
        </w:rPr>
        <w:t xml:space="preserve">utliers of </w:t>
      </w:r>
      <w:r>
        <w:rPr>
          <w:b/>
        </w:rPr>
        <w:t xml:space="preserve">where </w:t>
      </w:r>
      <w:r w:rsidR="001F2C8D" w:rsidRPr="001F2C8D">
        <w:rPr>
          <w:b/>
        </w:rPr>
        <w:t>Group 1:</w:t>
      </w:r>
      <w:r w:rsidR="001F2C8D">
        <w:rPr>
          <w:b/>
        </w:rPr>
        <w:t xml:space="preserve"> </w:t>
      </w:r>
      <w:r w:rsidR="001F2C8D" w:rsidRPr="001F2C8D">
        <w:rPr>
          <w:b/>
        </w:rPr>
        <w:t xml:space="preserve">[35.3, 29.3, 35.4, 34.9, 34.7, 34.8, 29.3, </w:t>
      </w:r>
      <w:proofErr w:type="gramStart"/>
      <w:r w:rsidR="001F2C8D" w:rsidRPr="001F2C8D">
        <w:rPr>
          <w:b/>
        </w:rPr>
        <w:t>29.1</w:t>
      </w:r>
      <w:proofErr w:type="gramEnd"/>
      <w:r w:rsidR="001F2C8D" w:rsidRPr="001F2C8D">
        <w:rPr>
          <w:b/>
        </w:rPr>
        <w:t>]</w:t>
      </w:r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AF66D5" w:rsidRDefault="00AF66D5" w:rsidP="00AF66D5">
      <w:pPr>
        <w:pStyle w:val="ListParagraph"/>
      </w:pPr>
      <w:proofErr w:type="spellStart"/>
      <w:r>
        <w:t>Ans</w:t>
      </w:r>
      <w:proofErr w:type="spellEnd"/>
      <w:r>
        <w:t xml:space="preserve">: </w:t>
      </w:r>
      <w:r w:rsidRPr="00AF66D5">
        <w:rPr>
          <w:b/>
        </w:rPr>
        <w:t>P</w:t>
      </w:r>
      <w:r w:rsidRPr="00AF66D5">
        <w:rPr>
          <w:b/>
        </w:rPr>
        <w:t>ercent of investigations are found to be fraudulent</w:t>
      </w:r>
      <w:r>
        <w:t>:</w:t>
      </w:r>
      <w:r w:rsidRPr="00AF66D5">
        <w:t xml:space="preserve"> </w:t>
      </w:r>
      <w:r w:rsidRPr="00AF66D5">
        <w:rPr>
          <w:b/>
        </w:rPr>
        <w:t>19.9497</w:t>
      </w:r>
      <w:r w:rsidR="004D5C8F">
        <w:rPr>
          <w:b/>
        </w:rPr>
        <w:t xml:space="preserve"> %</w:t>
      </w:r>
    </w:p>
    <w:p w:rsidR="00284EC4" w:rsidRDefault="00284EC4" w:rsidP="00284EC4">
      <w:pPr>
        <w:pStyle w:val="ListParagraph"/>
      </w:pP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F419FA" w:rsidRDefault="00F419FA" w:rsidP="00F419F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3F81AEC" wp14:editId="49F9D7B7">
            <wp:extent cx="2495550" cy="1841786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1912" cy="1861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5D1" w:rsidRPr="005455D1">
        <w:rPr>
          <w:noProof/>
        </w:rPr>
        <w:t xml:space="preserve"> </w:t>
      </w:r>
      <w:r w:rsidR="005455D1">
        <w:rPr>
          <w:noProof/>
        </w:rPr>
        <w:drawing>
          <wp:inline distT="0" distB="0" distL="0" distR="0" wp14:anchorId="77E62B56" wp14:editId="0D527B50">
            <wp:extent cx="2618740" cy="189658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2285" cy="192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B92" w:rsidRDefault="005F7B92" w:rsidP="00F419F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FCF1FBF" wp14:editId="1E092E53">
            <wp:extent cx="2676380" cy="19716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2299" cy="197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7B92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799188" wp14:editId="07A970B2">
            <wp:extent cx="2658140" cy="190500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9994" cy="191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B92" w:rsidRDefault="005F7B92" w:rsidP="00F419FA">
      <w:pPr>
        <w:pStyle w:val="ListParagraph"/>
      </w:pPr>
      <w:r>
        <w:rPr>
          <w:noProof/>
        </w:rPr>
        <w:lastRenderedPageBreak/>
        <w:drawing>
          <wp:inline distT="0" distB="0" distL="0" distR="0" wp14:anchorId="7CAC2D6C" wp14:editId="52163E6B">
            <wp:extent cx="2662515" cy="1895475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76602" cy="1905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7B92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2BDC68" wp14:editId="381059D5">
            <wp:extent cx="2725099" cy="1981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37265" cy="199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9F3B0E" w:rsidRDefault="009F3B0E" w:rsidP="009F3B0E">
      <w:pPr>
        <w:pStyle w:val="ListParagraph"/>
        <w:ind w:left="1440"/>
      </w:pPr>
      <w:proofErr w:type="spellStart"/>
      <w:r>
        <w:t>Ans</w:t>
      </w:r>
      <w:proofErr w:type="spellEnd"/>
      <w:r>
        <w:t xml:space="preserve">: </w:t>
      </w:r>
      <w:r w:rsidRPr="009F3B0E">
        <w:rPr>
          <w:b/>
        </w:rPr>
        <w:t>6</w:t>
      </w:r>
      <w:r>
        <w:t xml:space="preserve">, </w:t>
      </w:r>
      <w:r w:rsidRPr="0017031D">
        <w:rPr>
          <w:i/>
        </w:rPr>
        <w:t xml:space="preserve">Eigenvalues: </w:t>
      </w:r>
      <w:r w:rsidRPr="0017031D">
        <w:rPr>
          <w:i/>
        </w:rPr>
        <w:t>[6.84728061e+03 8.38798104e+03 1.80639631e+04</w:t>
      </w:r>
      <w:r w:rsidRPr="0017031D">
        <w:rPr>
          <w:i/>
        </w:rPr>
        <w:t xml:space="preserve"> </w:t>
      </w:r>
      <w:r w:rsidRPr="0017031D">
        <w:rPr>
          <w:i/>
        </w:rPr>
        <w:t>3.15839942e+05 8.44539131e+07 2.81233324e+12]</w:t>
      </w:r>
      <w:r w:rsidRPr="0017031D">
        <w:rPr>
          <w:i/>
        </w:rPr>
        <w:t xml:space="preserve"> all are greater than one so we have to take all 6 dimension.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E255EA" w:rsidRDefault="00E255EA" w:rsidP="00E255EA">
      <w:pPr>
        <w:pStyle w:val="ListParagraph"/>
        <w:ind w:left="1440"/>
      </w:pPr>
      <w:proofErr w:type="spellStart"/>
      <w:r>
        <w:t>Ans</w:t>
      </w:r>
      <w:proofErr w:type="spellEnd"/>
      <w:r>
        <w:t xml:space="preserve">: </w:t>
      </w:r>
      <w:r w:rsidRPr="00E255EA">
        <w:t>The transformation matrix is a 6 x 6 matrix</w:t>
      </w:r>
      <w:r>
        <w:t xml:space="preserve">: </w:t>
      </w:r>
    </w:p>
    <w:p w:rsidR="00E255EA" w:rsidRDefault="00E255EA" w:rsidP="00E255EA">
      <w:pPr>
        <w:pStyle w:val="ListParagraph"/>
        <w:ind w:left="1440"/>
      </w:pPr>
      <w:r>
        <w:t xml:space="preserve">Transformation Matrix = </w:t>
      </w:r>
    </w:p>
    <w:p w:rsidR="00E255EA" w:rsidRDefault="00E255EA" w:rsidP="00E255EA">
      <w:pPr>
        <w:pStyle w:val="ListParagraph"/>
        <w:ind w:left="1440"/>
      </w:pPr>
      <w:r>
        <w:t xml:space="preserve"> [[-6.49862374e-08 -2.41194689e-</w:t>
      </w:r>
      <w:proofErr w:type="gramStart"/>
      <w:r>
        <w:t>07  2.69941036e</w:t>
      </w:r>
      <w:proofErr w:type="gramEnd"/>
      <w:r>
        <w:t>-07 -2.42525871e-07</w:t>
      </w:r>
    </w:p>
    <w:p w:rsidR="00E255EA" w:rsidRDefault="00E255EA" w:rsidP="00E255EA">
      <w:pPr>
        <w:pStyle w:val="ListParagraph"/>
        <w:ind w:left="1440"/>
      </w:pPr>
      <w:r>
        <w:t xml:space="preserve">  -7.90492750e-</w:t>
      </w:r>
      <w:proofErr w:type="gramStart"/>
      <w:r>
        <w:t>07  5.96286732e</w:t>
      </w:r>
      <w:proofErr w:type="gramEnd"/>
      <w:r>
        <w:t>-07]</w:t>
      </w:r>
    </w:p>
    <w:p w:rsidR="00E255EA" w:rsidRDefault="00E255EA" w:rsidP="00E255EA">
      <w:pPr>
        <w:pStyle w:val="ListParagraph"/>
        <w:ind w:left="1440"/>
      </w:pPr>
      <w:r>
        <w:t xml:space="preserve"> </w:t>
      </w:r>
      <w:proofErr w:type="gramStart"/>
      <w:r>
        <w:t>[ 7.31656633e</w:t>
      </w:r>
      <w:proofErr w:type="gramEnd"/>
      <w:r>
        <w:t>-05 -2.94741983e-04  9.48855536e-05  1.77761538e-03</w:t>
      </w:r>
    </w:p>
    <w:p w:rsidR="00E255EA" w:rsidRDefault="00E255EA" w:rsidP="00E255EA">
      <w:pPr>
        <w:pStyle w:val="ListParagraph"/>
        <w:ind w:left="1440"/>
      </w:pPr>
      <w:r>
        <w:t xml:space="preserve">   3.51604254e-</w:t>
      </w:r>
      <w:proofErr w:type="gramStart"/>
      <w:r>
        <w:t>06  2.20559915e</w:t>
      </w:r>
      <w:proofErr w:type="gramEnd"/>
      <w:r>
        <w:t>-10]</w:t>
      </w:r>
    </w:p>
    <w:p w:rsidR="00E255EA" w:rsidRDefault="00E255EA" w:rsidP="00E255EA">
      <w:pPr>
        <w:pStyle w:val="ListParagraph"/>
        <w:ind w:left="1440"/>
      </w:pPr>
      <w:r>
        <w:t xml:space="preserve"> [-1.18697179e-</w:t>
      </w:r>
      <w:proofErr w:type="gramStart"/>
      <w:r>
        <w:t>02  1.70828329e</w:t>
      </w:r>
      <w:proofErr w:type="gramEnd"/>
      <w:r>
        <w:t>-03 -7.68683456e-04  2.03673350e-05</w:t>
      </w:r>
    </w:p>
    <w:p w:rsidR="00E255EA" w:rsidRDefault="00E255EA" w:rsidP="00E255EA">
      <w:pPr>
        <w:pStyle w:val="ListParagraph"/>
        <w:ind w:left="1440"/>
      </w:pPr>
      <w:r>
        <w:t xml:space="preserve">   1.76401304e-</w:t>
      </w:r>
      <w:proofErr w:type="gramStart"/>
      <w:r>
        <w:t>07  9.09938972e</w:t>
      </w:r>
      <w:proofErr w:type="gramEnd"/>
      <w:r>
        <w:t>-12]</w:t>
      </w:r>
    </w:p>
    <w:p w:rsidR="00E255EA" w:rsidRDefault="00E255EA" w:rsidP="00E255EA">
      <w:pPr>
        <w:pStyle w:val="ListParagraph"/>
        <w:ind w:left="1440"/>
      </w:pPr>
      <w:r>
        <w:t xml:space="preserve"> </w:t>
      </w:r>
      <w:proofErr w:type="gramStart"/>
      <w:r>
        <w:t>[ 1.92524315e</w:t>
      </w:r>
      <w:proofErr w:type="gramEnd"/>
      <w:r>
        <w:t>-06 -5.37085514e-05  2.32038406e-05 -5.78327741e-05</w:t>
      </w:r>
    </w:p>
    <w:p w:rsidR="00E255EA" w:rsidRDefault="00E255EA" w:rsidP="00E255EA">
      <w:pPr>
        <w:pStyle w:val="ListParagraph"/>
        <w:ind w:left="1440"/>
      </w:pPr>
      <w:r>
        <w:t xml:space="preserve">   1.08753133e-</w:t>
      </w:r>
      <w:proofErr w:type="gramStart"/>
      <w:r>
        <w:t>04  4.32672436e</w:t>
      </w:r>
      <w:proofErr w:type="gramEnd"/>
      <w:r>
        <w:t>-09]</w:t>
      </w:r>
    </w:p>
    <w:p w:rsidR="00E255EA" w:rsidRDefault="00E255EA" w:rsidP="00E255EA">
      <w:pPr>
        <w:pStyle w:val="ListParagraph"/>
        <w:ind w:left="1440"/>
      </w:pPr>
      <w:r>
        <w:t xml:space="preserve"> </w:t>
      </w:r>
      <w:proofErr w:type="gramStart"/>
      <w:r>
        <w:t>[ 8.34989734e</w:t>
      </w:r>
      <w:proofErr w:type="gramEnd"/>
      <w:r>
        <w:t>-04 -2.29964514e-03 -7.25509934e-03  1.11508242e-05</w:t>
      </w:r>
    </w:p>
    <w:p w:rsidR="00E255EA" w:rsidRDefault="00E255EA" w:rsidP="00E255EA">
      <w:pPr>
        <w:pStyle w:val="ListParagraph"/>
        <w:ind w:left="1440"/>
      </w:pPr>
      <w:r>
        <w:t xml:space="preserve">   2.39238772e-</w:t>
      </w:r>
      <w:proofErr w:type="gramStart"/>
      <w:r>
        <w:t>07  2.85768709e</w:t>
      </w:r>
      <w:proofErr w:type="gramEnd"/>
      <w:r>
        <w:t>-11]</w:t>
      </w:r>
    </w:p>
    <w:p w:rsidR="00E255EA" w:rsidRDefault="00E255EA" w:rsidP="00E255EA">
      <w:pPr>
        <w:pStyle w:val="ListParagraph"/>
        <w:ind w:left="1440"/>
      </w:pPr>
      <w:r>
        <w:t xml:space="preserve"> </w:t>
      </w:r>
      <w:proofErr w:type="gramStart"/>
      <w:r>
        <w:t>[ 2.10964750e</w:t>
      </w:r>
      <w:proofErr w:type="gramEnd"/>
      <w:r>
        <w:t>-03  1.05319439e-02 -1.45669326e-03  4.85837631e-05</w:t>
      </w:r>
    </w:p>
    <w:p w:rsidR="00E255EA" w:rsidRDefault="00E255EA" w:rsidP="00E255EA">
      <w:pPr>
        <w:pStyle w:val="ListParagraph"/>
        <w:ind w:left="1440"/>
      </w:pPr>
      <w:r>
        <w:t xml:space="preserve">   6.76601477e-</w:t>
      </w:r>
      <w:proofErr w:type="gramStart"/>
      <w:r>
        <w:t>07  4.66565230e</w:t>
      </w:r>
      <w:proofErr w:type="gramEnd"/>
      <w:r>
        <w:t>-11]]</w:t>
      </w:r>
    </w:p>
    <w:p w:rsidR="00CB0E50" w:rsidRDefault="00CB0E50" w:rsidP="00CB0E50">
      <w:pPr>
        <w:pStyle w:val="ListParagraph"/>
        <w:ind w:left="1440"/>
      </w:pPr>
      <w:r>
        <w:t xml:space="preserve">The Transformed x = </w:t>
      </w:r>
    </w:p>
    <w:p w:rsidR="00CB0E50" w:rsidRDefault="00CB0E50" w:rsidP="00CB0E50">
      <w:pPr>
        <w:pStyle w:val="ListParagraph"/>
        <w:ind w:left="1440"/>
      </w:pPr>
      <w:r>
        <w:t xml:space="preserve"> [</w:t>
      </w:r>
      <w:proofErr w:type="gramStart"/>
      <w:r>
        <w:t>[ 5.96859502e</w:t>
      </w:r>
      <w:proofErr w:type="gramEnd"/>
      <w:r>
        <w:t>-03  1.02081629e-02 -6.64664861e-03  1.39590283e-02</w:t>
      </w:r>
    </w:p>
    <w:p w:rsidR="00CB0E50" w:rsidRDefault="00CB0E50" w:rsidP="00CB0E50">
      <w:pPr>
        <w:pStyle w:val="ListParagraph"/>
        <w:ind w:left="1440"/>
      </w:pPr>
      <w:r>
        <w:t xml:space="preserve">   9.39352141e-</w:t>
      </w:r>
      <w:proofErr w:type="gramStart"/>
      <w:r>
        <w:t>03  6.56324665e</w:t>
      </w:r>
      <w:proofErr w:type="gramEnd"/>
      <w:r>
        <w:t>-04]</w:t>
      </w:r>
    </w:p>
    <w:p w:rsidR="00CB0E50" w:rsidRDefault="00CB0E50" w:rsidP="00CB0E50">
      <w:pPr>
        <w:pStyle w:val="ListParagraph"/>
        <w:ind w:left="1440"/>
      </w:pPr>
      <w:r>
        <w:t xml:space="preserve"> [-2.09672310e-</w:t>
      </w:r>
      <w:proofErr w:type="gramStart"/>
      <w:r>
        <w:t>02  5.01932025e</w:t>
      </w:r>
      <w:proofErr w:type="gramEnd"/>
      <w:r>
        <w:t>-03  8.51930607e-04  5.16174400e-03</w:t>
      </w:r>
    </w:p>
    <w:p w:rsidR="00CB0E50" w:rsidRDefault="00CB0E50" w:rsidP="00CB0E50">
      <w:pPr>
        <w:pStyle w:val="ListParagraph"/>
        <w:ind w:left="1440"/>
      </w:pPr>
      <w:r>
        <w:t xml:space="preserve">   1.22658834e-</w:t>
      </w:r>
      <w:proofErr w:type="gramStart"/>
      <w:r>
        <w:t>02  7.75702220e</w:t>
      </w:r>
      <w:proofErr w:type="gramEnd"/>
      <w:r>
        <w:t>-04]</w:t>
      </w:r>
    </w:p>
    <w:p w:rsidR="00CB0E50" w:rsidRDefault="00CB0E50" w:rsidP="00CB0E50">
      <w:pPr>
        <w:pStyle w:val="ListParagraph"/>
        <w:ind w:left="1440"/>
      </w:pPr>
      <w:r>
        <w:t xml:space="preserve"> </w:t>
      </w:r>
      <w:proofErr w:type="gramStart"/>
      <w:r>
        <w:t>[ 7.64597676e</w:t>
      </w:r>
      <w:proofErr w:type="gramEnd"/>
      <w:r>
        <w:t>-03  1.97528525e-02 -7.38335310e-03 -1.71350853e-03</w:t>
      </w:r>
    </w:p>
    <w:p w:rsidR="00CB0E50" w:rsidRDefault="00CB0E50" w:rsidP="00CB0E50">
      <w:pPr>
        <w:pStyle w:val="ListParagraph"/>
        <w:ind w:left="1440"/>
      </w:pPr>
      <w:r>
        <w:t xml:space="preserve">   1.50348109e-</w:t>
      </w:r>
      <w:proofErr w:type="gramStart"/>
      <w:r>
        <w:t>02  8.95075830e</w:t>
      </w:r>
      <w:proofErr w:type="gramEnd"/>
      <w:r>
        <w:t>-04]</w:t>
      </w:r>
    </w:p>
    <w:p w:rsidR="00CB0E50" w:rsidRDefault="00CB0E50" w:rsidP="00CB0E50">
      <w:pPr>
        <w:pStyle w:val="ListParagraph"/>
        <w:ind w:left="1440"/>
      </w:pPr>
      <w:r>
        <w:t xml:space="preserve"> ...</w:t>
      </w:r>
    </w:p>
    <w:p w:rsidR="00CB0E50" w:rsidRDefault="00CB0E50" w:rsidP="00CB0E50">
      <w:pPr>
        <w:pStyle w:val="ListParagraph"/>
        <w:ind w:left="1440"/>
      </w:pPr>
      <w:r>
        <w:t xml:space="preserve"> [-7.18408819e-05 -1.62580211e-</w:t>
      </w:r>
      <w:proofErr w:type="gramStart"/>
      <w:r>
        <w:t>02  2.75078514e</w:t>
      </w:r>
      <w:proofErr w:type="gramEnd"/>
      <w:r>
        <w:t>-02 -7.13245766e-03</w:t>
      </w:r>
    </w:p>
    <w:p w:rsidR="00CB0E50" w:rsidRDefault="00CB0E50" w:rsidP="00CB0E50">
      <w:pPr>
        <w:pStyle w:val="ListParagraph"/>
        <w:ind w:left="1440"/>
      </w:pPr>
      <w:r>
        <w:lastRenderedPageBreak/>
        <w:t xml:space="preserve">  -4.74021952e-</w:t>
      </w:r>
      <w:proofErr w:type="gramStart"/>
      <w:r>
        <w:t>02  5.31896971e</w:t>
      </w:r>
      <w:proofErr w:type="gramEnd"/>
      <w:r>
        <w:t>-02]</w:t>
      </w:r>
    </w:p>
    <w:p w:rsidR="00CB0E50" w:rsidRDefault="00CB0E50" w:rsidP="00CB0E50">
      <w:pPr>
        <w:pStyle w:val="ListParagraph"/>
        <w:ind w:left="1440"/>
      </w:pPr>
      <w:r>
        <w:t xml:space="preserve"> [-1.80147801e-04 -1.62154130e-</w:t>
      </w:r>
      <w:proofErr w:type="gramStart"/>
      <w:r>
        <w:t>02  2.76213381e</w:t>
      </w:r>
      <w:proofErr w:type="gramEnd"/>
      <w:r>
        <w:t>-02 -9.17125411e-03</w:t>
      </w:r>
    </w:p>
    <w:p w:rsidR="00CB0E50" w:rsidRDefault="00CB0E50" w:rsidP="00CB0E50">
      <w:pPr>
        <w:pStyle w:val="ListParagraph"/>
        <w:ind w:left="1440"/>
      </w:pPr>
      <w:r>
        <w:t xml:space="preserve">  -4.76625006e-</w:t>
      </w:r>
      <w:proofErr w:type="gramStart"/>
      <w:r>
        <w:t>02  5.35474776e</w:t>
      </w:r>
      <w:proofErr w:type="gramEnd"/>
      <w:r>
        <w:t>-02]</w:t>
      </w:r>
    </w:p>
    <w:p w:rsidR="00CB0E50" w:rsidRDefault="00CB0E50" w:rsidP="00CB0E50">
      <w:pPr>
        <w:pStyle w:val="ListParagraph"/>
        <w:ind w:left="1440"/>
      </w:pPr>
      <w:r>
        <w:t xml:space="preserve"> [-2.21157680e-03 -2.73884697e-</w:t>
      </w:r>
      <w:proofErr w:type="gramStart"/>
      <w:r>
        <w:t>02  2.93391341e</w:t>
      </w:r>
      <w:proofErr w:type="gramEnd"/>
      <w:r>
        <w:t>-02 -7.81347172e-03</w:t>
      </w:r>
    </w:p>
    <w:p w:rsidR="00CB0E50" w:rsidRDefault="00CB0E50" w:rsidP="00CB0E50">
      <w:pPr>
        <w:pStyle w:val="ListParagraph"/>
        <w:ind w:left="1440"/>
      </w:pPr>
      <w:r>
        <w:t xml:space="preserve">  -4.70861917e-</w:t>
      </w:r>
      <w:proofErr w:type="gramStart"/>
      <w:r>
        <w:t>02  5.36071324e</w:t>
      </w:r>
      <w:proofErr w:type="gramEnd"/>
      <w:r>
        <w:t>-02]]</w:t>
      </w:r>
    </w:p>
    <w:p w:rsidR="00CB0E50" w:rsidRDefault="00CB0E50" w:rsidP="00CB0E50">
      <w:pPr>
        <w:pStyle w:val="ListParagraph"/>
        <w:ind w:left="1440"/>
      </w:pPr>
      <w:r>
        <w:t xml:space="preserve">Identity Matrix = </w:t>
      </w:r>
    </w:p>
    <w:p w:rsidR="00CB0E50" w:rsidRDefault="00CB0E50" w:rsidP="00CB0E50">
      <w:pPr>
        <w:pStyle w:val="ListParagraph"/>
        <w:ind w:left="1440"/>
      </w:pPr>
      <w:r>
        <w:t xml:space="preserve"> [</w:t>
      </w:r>
      <w:proofErr w:type="gramStart"/>
      <w:r>
        <w:t>[ 1.00000000e</w:t>
      </w:r>
      <w:proofErr w:type="gramEnd"/>
      <w:r>
        <w:t>+00 -3.00432422e-16 -4.61219604e-16  5.45323877e-15</w:t>
      </w:r>
    </w:p>
    <w:p w:rsidR="00CB0E50" w:rsidRDefault="00CB0E50" w:rsidP="00CB0E50">
      <w:pPr>
        <w:pStyle w:val="ListParagraph"/>
        <w:ind w:left="1440"/>
      </w:pPr>
      <w:r>
        <w:t xml:space="preserve">   1.20996962e-15 -1.28911638e-16]</w:t>
      </w:r>
    </w:p>
    <w:p w:rsidR="00CB0E50" w:rsidRDefault="00CB0E50" w:rsidP="00CB0E50">
      <w:pPr>
        <w:pStyle w:val="ListParagraph"/>
        <w:ind w:left="1440"/>
      </w:pPr>
      <w:r>
        <w:t xml:space="preserve"> [-3.00432422e-</w:t>
      </w:r>
      <w:proofErr w:type="gramStart"/>
      <w:r>
        <w:t>16  1.00000000e</w:t>
      </w:r>
      <w:proofErr w:type="gramEnd"/>
      <w:r>
        <w:t>+00 -6.44449771e-16 -2.76820667e-14</w:t>
      </w:r>
    </w:p>
    <w:p w:rsidR="00CB0E50" w:rsidRDefault="00CB0E50" w:rsidP="00CB0E50">
      <w:pPr>
        <w:pStyle w:val="ListParagraph"/>
        <w:ind w:left="1440"/>
      </w:pPr>
      <w:r>
        <w:t xml:space="preserve">  -1.23512311e-</w:t>
      </w:r>
      <w:proofErr w:type="gramStart"/>
      <w:r>
        <w:t>15  7.78890841e</w:t>
      </w:r>
      <w:proofErr w:type="gramEnd"/>
      <w:r>
        <w:t>-16]</w:t>
      </w:r>
    </w:p>
    <w:p w:rsidR="00CB0E50" w:rsidRDefault="00CB0E50" w:rsidP="00CB0E50">
      <w:pPr>
        <w:pStyle w:val="ListParagraph"/>
        <w:ind w:left="1440"/>
      </w:pPr>
      <w:r>
        <w:t xml:space="preserve"> [-4.61219604e-16 -6.44449771e-</w:t>
      </w:r>
      <w:proofErr w:type="gramStart"/>
      <w:r>
        <w:t>16  1.00000000e</w:t>
      </w:r>
      <w:proofErr w:type="gramEnd"/>
      <w:r>
        <w:t>+00  3.50891191e-15</w:t>
      </w:r>
    </w:p>
    <w:p w:rsidR="00CB0E50" w:rsidRDefault="00CB0E50" w:rsidP="00CB0E50">
      <w:pPr>
        <w:pStyle w:val="ListParagraph"/>
        <w:ind w:left="1440"/>
      </w:pPr>
      <w:r>
        <w:t xml:space="preserve">   1.00613962e-16 -2.25514052e-16]</w:t>
      </w:r>
    </w:p>
    <w:p w:rsidR="00CB0E50" w:rsidRDefault="00CB0E50" w:rsidP="00CB0E50">
      <w:pPr>
        <w:pStyle w:val="ListParagraph"/>
        <w:ind w:left="1440"/>
      </w:pPr>
      <w:r>
        <w:t xml:space="preserve"> </w:t>
      </w:r>
      <w:proofErr w:type="gramStart"/>
      <w:r>
        <w:t>[ 5.45323877e</w:t>
      </w:r>
      <w:proofErr w:type="gramEnd"/>
      <w:r>
        <w:t>-15 -2.76820667e-14  3.50891191e-15  1.00000000e+00</w:t>
      </w:r>
    </w:p>
    <w:p w:rsidR="00CB0E50" w:rsidRDefault="00CB0E50" w:rsidP="00CB0E50">
      <w:pPr>
        <w:pStyle w:val="ListParagraph"/>
        <w:ind w:left="1440"/>
      </w:pPr>
      <w:r>
        <w:t xml:space="preserve">   1.14860378e-14 -3.47812057e-15]</w:t>
      </w:r>
    </w:p>
    <w:p w:rsidR="00CB0E50" w:rsidRDefault="00CB0E50" w:rsidP="00CB0E50">
      <w:pPr>
        <w:pStyle w:val="ListParagraph"/>
        <w:ind w:left="1440"/>
      </w:pPr>
      <w:r>
        <w:t xml:space="preserve"> </w:t>
      </w:r>
      <w:proofErr w:type="gramStart"/>
      <w:r>
        <w:t>[ 1.20996962e</w:t>
      </w:r>
      <w:proofErr w:type="gramEnd"/>
      <w:r>
        <w:t>-15 -1.23512311e-15  1.00613962e-16  1.14860378e-14</w:t>
      </w:r>
    </w:p>
    <w:p w:rsidR="00CB0E50" w:rsidRDefault="00CB0E50" w:rsidP="00CB0E50">
      <w:pPr>
        <w:pStyle w:val="ListParagraph"/>
        <w:ind w:left="1440"/>
      </w:pPr>
      <w:r>
        <w:t xml:space="preserve">   1.00000000e+00 -6.31439345e-16]</w:t>
      </w:r>
    </w:p>
    <w:p w:rsidR="00CB0E50" w:rsidRDefault="00CB0E50" w:rsidP="00CB0E50">
      <w:pPr>
        <w:pStyle w:val="ListParagraph"/>
        <w:ind w:left="1440"/>
      </w:pPr>
      <w:r>
        <w:t xml:space="preserve"> [-1.28911638e-</w:t>
      </w:r>
      <w:proofErr w:type="gramStart"/>
      <w:r>
        <w:t>16  7.78890841e</w:t>
      </w:r>
      <w:proofErr w:type="gramEnd"/>
      <w:r>
        <w:t>-16 -2.25514052e-16 -3.47812057e-15</w:t>
      </w:r>
    </w:p>
    <w:p w:rsidR="00CB0E50" w:rsidRDefault="00CB0E50" w:rsidP="00CB0E50">
      <w:pPr>
        <w:pStyle w:val="ListParagraph"/>
        <w:ind w:left="1440"/>
      </w:pPr>
      <w:r>
        <w:t xml:space="preserve">  -6.31439345e-</w:t>
      </w:r>
      <w:proofErr w:type="gramStart"/>
      <w:r>
        <w:t>16  1.00000000e</w:t>
      </w:r>
      <w:proofErr w:type="gramEnd"/>
      <w:r>
        <w:t>+00]]</w:t>
      </w:r>
    </w:p>
    <w:p w:rsidR="00CB0E50" w:rsidRDefault="00CB0E50" w:rsidP="00CB0E50">
      <w:pPr>
        <w:pStyle w:val="ListParagraph"/>
        <w:ind w:left="1440"/>
      </w:pPr>
      <w:r>
        <w:t xml:space="preserve">The </w:t>
      </w:r>
      <w:proofErr w:type="spellStart"/>
      <w:r>
        <w:t>orthonormalize</w:t>
      </w:r>
      <w:proofErr w:type="spellEnd"/>
      <w:r>
        <w:t xml:space="preserve"> x = </w:t>
      </w:r>
    </w:p>
    <w:p w:rsidR="00CB0E50" w:rsidRDefault="00CB0E50" w:rsidP="00CB0E50">
      <w:pPr>
        <w:pStyle w:val="ListParagraph"/>
        <w:ind w:left="1440"/>
      </w:pPr>
      <w:r>
        <w:t xml:space="preserve"> [[-6.56324665e-</w:t>
      </w:r>
      <w:proofErr w:type="gramStart"/>
      <w:r>
        <w:t>04  9.39352141e</w:t>
      </w:r>
      <w:proofErr w:type="gramEnd"/>
      <w:r>
        <w:t>-03  1.39590283e-02 -6.64664861e-03</w:t>
      </w:r>
    </w:p>
    <w:p w:rsidR="00CB0E50" w:rsidRDefault="00CB0E50" w:rsidP="00CB0E50">
      <w:pPr>
        <w:pStyle w:val="ListParagraph"/>
        <w:ind w:left="1440"/>
      </w:pPr>
      <w:r>
        <w:t xml:space="preserve">   1.02081629e-02 -5.96859502e-03]</w:t>
      </w:r>
    </w:p>
    <w:p w:rsidR="00CB0E50" w:rsidRDefault="00CB0E50" w:rsidP="00CB0E50">
      <w:pPr>
        <w:pStyle w:val="ListParagraph"/>
        <w:ind w:left="1440"/>
      </w:pPr>
      <w:r>
        <w:t xml:space="preserve"> [-7.75702220e-</w:t>
      </w:r>
      <w:proofErr w:type="gramStart"/>
      <w:r>
        <w:t>04  1.22658834e</w:t>
      </w:r>
      <w:proofErr w:type="gramEnd"/>
      <w:r>
        <w:t>-02  5.16174400e-03  8.51930607e-04</w:t>
      </w:r>
    </w:p>
    <w:p w:rsidR="00CB0E50" w:rsidRDefault="00CB0E50" w:rsidP="00CB0E50">
      <w:pPr>
        <w:pStyle w:val="ListParagraph"/>
        <w:ind w:left="1440"/>
      </w:pPr>
      <w:r>
        <w:t xml:space="preserve">   5.01932025e-</w:t>
      </w:r>
      <w:proofErr w:type="gramStart"/>
      <w:r>
        <w:t>03  2.09672310e</w:t>
      </w:r>
      <w:proofErr w:type="gramEnd"/>
      <w:r>
        <w:t>-02]</w:t>
      </w:r>
    </w:p>
    <w:p w:rsidR="00CB0E50" w:rsidRDefault="00CB0E50" w:rsidP="00CB0E50">
      <w:pPr>
        <w:pStyle w:val="ListParagraph"/>
        <w:ind w:left="1440"/>
      </w:pPr>
      <w:r>
        <w:t xml:space="preserve"> [-8.95075830e-</w:t>
      </w:r>
      <w:proofErr w:type="gramStart"/>
      <w:r>
        <w:t>04  1.50348109e</w:t>
      </w:r>
      <w:proofErr w:type="gramEnd"/>
      <w:r>
        <w:t>-02 -1.71350853e-03 -7.38335310e-03</w:t>
      </w:r>
    </w:p>
    <w:p w:rsidR="00CB0E50" w:rsidRDefault="00CB0E50" w:rsidP="00CB0E50">
      <w:pPr>
        <w:pStyle w:val="ListParagraph"/>
        <w:ind w:left="1440"/>
      </w:pPr>
      <w:r>
        <w:t xml:space="preserve">   1.97528525e-02 -7.64597676e-03]</w:t>
      </w:r>
    </w:p>
    <w:p w:rsidR="00CB0E50" w:rsidRDefault="00CB0E50" w:rsidP="00CB0E50">
      <w:pPr>
        <w:pStyle w:val="ListParagraph"/>
        <w:ind w:left="1440"/>
      </w:pPr>
      <w:r>
        <w:t xml:space="preserve"> ...</w:t>
      </w:r>
    </w:p>
    <w:p w:rsidR="00CB0E50" w:rsidRDefault="00CB0E50" w:rsidP="00CB0E50">
      <w:pPr>
        <w:pStyle w:val="ListParagraph"/>
        <w:ind w:left="1440"/>
      </w:pPr>
      <w:r>
        <w:t xml:space="preserve"> [-5.31896971e-02 -4.74021952e-02 -7.13245766e-</w:t>
      </w:r>
      <w:proofErr w:type="gramStart"/>
      <w:r>
        <w:t>03  2.75078514e</w:t>
      </w:r>
      <w:proofErr w:type="gramEnd"/>
      <w:r>
        <w:t>-02</w:t>
      </w:r>
    </w:p>
    <w:p w:rsidR="00CB0E50" w:rsidRDefault="00CB0E50" w:rsidP="00CB0E50">
      <w:pPr>
        <w:pStyle w:val="ListParagraph"/>
        <w:ind w:left="1440"/>
      </w:pPr>
      <w:r>
        <w:t xml:space="preserve">  -1.62580211e-</w:t>
      </w:r>
      <w:proofErr w:type="gramStart"/>
      <w:r>
        <w:t>02  7.18408819e</w:t>
      </w:r>
      <w:proofErr w:type="gramEnd"/>
      <w:r>
        <w:t>-05]</w:t>
      </w:r>
    </w:p>
    <w:p w:rsidR="00CB0E50" w:rsidRDefault="00CB0E50" w:rsidP="00CB0E50">
      <w:pPr>
        <w:pStyle w:val="ListParagraph"/>
        <w:ind w:left="1440"/>
      </w:pPr>
      <w:r>
        <w:t xml:space="preserve"> [-5.35474776e-02 -4.76625006e-02 -9.17125411e-</w:t>
      </w:r>
      <w:proofErr w:type="gramStart"/>
      <w:r>
        <w:t>03  2.76213381e</w:t>
      </w:r>
      <w:proofErr w:type="gramEnd"/>
      <w:r>
        <w:t>-02</w:t>
      </w:r>
    </w:p>
    <w:p w:rsidR="00CB0E50" w:rsidRDefault="00CB0E50" w:rsidP="00CB0E50">
      <w:pPr>
        <w:pStyle w:val="ListParagraph"/>
        <w:ind w:left="1440"/>
      </w:pPr>
      <w:r>
        <w:t xml:space="preserve">  -1.62154130e-</w:t>
      </w:r>
      <w:proofErr w:type="gramStart"/>
      <w:r>
        <w:t>02  1.80147801e</w:t>
      </w:r>
      <w:proofErr w:type="gramEnd"/>
      <w:r>
        <w:t>-04]</w:t>
      </w:r>
    </w:p>
    <w:p w:rsidR="00CB0E50" w:rsidRDefault="00CB0E50" w:rsidP="00CB0E50">
      <w:pPr>
        <w:pStyle w:val="ListParagraph"/>
        <w:ind w:left="1440"/>
      </w:pPr>
      <w:r>
        <w:t xml:space="preserve"> [-5.36071324e-02 -4.70861917e-02 -7.81347172e-</w:t>
      </w:r>
      <w:proofErr w:type="gramStart"/>
      <w:r>
        <w:t>03  2.93391341e</w:t>
      </w:r>
      <w:proofErr w:type="gramEnd"/>
      <w:r>
        <w:t>-02</w:t>
      </w:r>
    </w:p>
    <w:p w:rsidR="00CB0E50" w:rsidRDefault="00CB0E50" w:rsidP="00CB0E50">
      <w:pPr>
        <w:pStyle w:val="ListParagraph"/>
        <w:ind w:left="1440"/>
      </w:pPr>
      <w:r>
        <w:t xml:space="preserve">  -2.73884697e-</w:t>
      </w:r>
      <w:proofErr w:type="gramStart"/>
      <w:r>
        <w:t>02  2.21157680e</w:t>
      </w:r>
      <w:proofErr w:type="gramEnd"/>
      <w:r>
        <w:t>-03]]</w:t>
      </w:r>
    </w:p>
    <w:p w:rsidR="00CB0E50" w:rsidRDefault="00CB0E50" w:rsidP="00CB0E50">
      <w:pPr>
        <w:pStyle w:val="ListParagraph"/>
        <w:ind w:left="1440"/>
      </w:pPr>
      <w:r>
        <w:t xml:space="preserve">Identity Matrix = </w:t>
      </w:r>
    </w:p>
    <w:p w:rsidR="00CB0E50" w:rsidRDefault="00CB0E50" w:rsidP="00CB0E50">
      <w:pPr>
        <w:pStyle w:val="ListParagraph"/>
        <w:ind w:left="1440"/>
      </w:pPr>
      <w:r>
        <w:t xml:space="preserve"> [</w:t>
      </w:r>
      <w:proofErr w:type="gramStart"/>
      <w:r>
        <w:t>[ 1.00000000e</w:t>
      </w:r>
      <w:proofErr w:type="gramEnd"/>
      <w:r>
        <w:t>+00 -1.11022302e-16  9.67108338e-17 -7.63278329e-17</w:t>
      </w:r>
    </w:p>
    <w:p w:rsidR="00CB0E50" w:rsidRDefault="00CB0E50" w:rsidP="00CB0E50">
      <w:pPr>
        <w:pStyle w:val="ListParagraph"/>
        <w:ind w:left="1440"/>
      </w:pPr>
      <w:r>
        <w:t xml:space="preserve">   1.99493200e-17 -7.91467586e-18]</w:t>
      </w:r>
    </w:p>
    <w:p w:rsidR="00CB0E50" w:rsidRDefault="00CB0E50" w:rsidP="00CB0E50">
      <w:pPr>
        <w:pStyle w:val="ListParagraph"/>
        <w:ind w:left="1440"/>
      </w:pPr>
      <w:r>
        <w:t xml:space="preserve"> [-1.11022302e-</w:t>
      </w:r>
      <w:proofErr w:type="gramStart"/>
      <w:r>
        <w:t>16  1.00000000e</w:t>
      </w:r>
      <w:proofErr w:type="gramEnd"/>
      <w:r>
        <w:t>+00  1.83447008e-16  2.25514052e-17</w:t>
      </w:r>
    </w:p>
    <w:p w:rsidR="00CB0E50" w:rsidRDefault="00CB0E50" w:rsidP="00CB0E50">
      <w:pPr>
        <w:pStyle w:val="ListParagraph"/>
        <w:ind w:left="1440"/>
      </w:pPr>
      <w:r>
        <w:t xml:space="preserve">  -1.38777878e-17 -3.03576608e-18]</w:t>
      </w:r>
    </w:p>
    <w:p w:rsidR="00CB0E50" w:rsidRDefault="00CB0E50" w:rsidP="00CB0E50">
      <w:pPr>
        <w:pStyle w:val="ListParagraph"/>
        <w:ind w:left="1440"/>
      </w:pPr>
      <w:r>
        <w:t xml:space="preserve"> </w:t>
      </w:r>
      <w:proofErr w:type="gramStart"/>
      <w:r>
        <w:t>[ 9.67108338e</w:t>
      </w:r>
      <w:proofErr w:type="gramEnd"/>
      <w:r>
        <w:t>-17  1.83447008e-16  1.00000000e+00 -6.67868538e-17</w:t>
      </w:r>
    </w:p>
    <w:p w:rsidR="00CB0E50" w:rsidRDefault="00CB0E50" w:rsidP="00CB0E50">
      <w:pPr>
        <w:pStyle w:val="ListParagraph"/>
        <w:ind w:left="1440"/>
      </w:pPr>
      <w:r>
        <w:t xml:space="preserve">  -7.91467586e-</w:t>
      </w:r>
      <w:proofErr w:type="gramStart"/>
      <w:r>
        <w:t>18  2.55465137e</w:t>
      </w:r>
      <w:proofErr w:type="gramEnd"/>
      <w:r>
        <w:t>-17]</w:t>
      </w:r>
    </w:p>
    <w:p w:rsidR="00CB0E50" w:rsidRDefault="00CB0E50" w:rsidP="00CB0E50">
      <w:pPr>
        <w:pStyle w:val="ListParagraph"/>
        <w:ind w:left="1440"/>
      </w:pPr>
      <w:r>
        <w:t xml:space="preserve"> [-7.63278329e-</w:t>
      </w:r>
      <w:proofErr w:type="gramStart"/>
      <w:r>
        <w:t>17  2.25514052e</w:t>
      </w:r>
      <w:proofErr w:type="gramEnd"/>
      <w:r>
        <w:t>-17 -6.67868538e-17  1.00000000e+00</w:t>
      </w:r>
    </w:p>
    <w:p w:rsidR="00CB0E50" w:rsidRDefault="00CB0E50" w:rsidP="00CB0E50">
      <w:pPr>
        <w:pStyle w:val="ListParagraph"/>
        <w:ind w:left="1440"/>
      </w:pPr>
      <w:r>
        <w:t xml:space="preserve">  -9.10729825e-</w:t>
      </w:r>
      <w:proofErr w:type="gramStart"/>
      <w:r>
        <w:t>17  1.63660318e</w:t>
      </w:r>
      <w:proofErr w:type="gramEnd"/>
      <w:r>
        <w:t>-16]</w:t>
      </w:r>
    </w:p>
    <w:p w:rsidR="00CB0E50" w:rsidRDefault="00CB0E50" w:rsidP="00CB0E50">
      <w:pPr>
        <w:pStyle w:val="ListParagraph"/>
        <w:ind w:left="1440"/>
      </w:pPr>
      <w:r>
        <w:t xml:space="preserve"> </w:t>
      </w:r>
      <w:proofErr w:type="gramStart"/>
      <w:r>
        <w:t>[ 1.99493200e</w:t>
      </w:r>
      <w:proofErr w:type="gramEnd"/>
      <w:r>
        <w:t>-17 -1.38777878e-17 -7.91467586e-18 -9.10729825e-17</w:t>
      </w:r>
    </w:p>
    <w:p w:rsidR="00CB0E50" w:rsidRDefault="00CB0E50" w:rsidP="00CB0E50">
      <w:pPr>
        <w:pStyle w:val="ListParagraph"/>
        <w:ind w:left="1440"/>
      </w:pPr>
      <w:r>
        <w:t xml:space="preserve">   1.00000000e+</w:t>
      </w:r>
      <w:proofErr w:type="gramStart"/>
      <w:r>
        <w:t>00  3.25748543e</w:t>
      </w:r>
      <w:proofErr w:type="gramEnd"/>
      <w:r>
        <w:t>-16]</w:t>
      </w:r>
    </w:p>
    <w:p w:rsidR="00CB0E50" w:rsidRDefault="00CB0E50" w:rsidP="00CB0E50">
      <w:pPr>
        <w:pStyle w:val="ListParagraph"/>
        <w:ind w:left="1440"/>
      </w:pPr>
      <w:r>
        <w:t xml:space="preserve"> [-7.91467586e-18 -3.03576608e-</w:t>
      </w:r>
      <w:proofErr w:type="gramStart"/>
      <w:r>
        <w:t>18  2.55465137e</w:t>
      </w:r>
      <w:proofErr w:type="gramEnd"/>
      <w:r>
        <w:t>-17  1.63660318e-16</w:t>
      </w:r>
    </w:p>
    <w:p w:rsidR="00CB0E50" w:rsidRDefault="00CB0E50" w:rsidP="00CB0E50">
      <w:pPr>
        <w:pStyle w:val="ListParagraph"/>
        <w:ind w:left="1440"/>
      </w:pPr>
      <w:r>
        <w:lastRenderedPageBreak/>
        <w:t xml:space="preserve">   3.25748543e-</w:t>
      </w:r>
      <w:proofErr w:type="gramStart"/>
      <w:r>
        <w:t>16  1.00000000e</w:t>
      </w:r>
      <w:proofErr w:type="gramEnd"/>
      <w:r>
        <w:t>+00]]</w:t>
      </w:r>
    </w:p>
    <w:p w:rsidR="00F20619" w:rsidRDefault="00F20619" w:rsidP="00CB0E50">
      <w:pPr>
        <w:pStyle w:val="ListParagraph"/>
        <w:ind w:left="1440"/>
      </w:pPr>
    </w:p>
    <w:p w:rsidR="00525BD7" w:rsidRDefault="00946463" w:rsidP="00085B1F">
      <w:pPr>
        <w:pStyle w:val="ListParagraph"/>
        <w:ind w:left="1080"/>
        <w:rPr>
          <w:b/>
        </w:rPr>
      </w:pPr>
      <w:r w:rsidRPr="00192B3D">
        <w:rPr>
          <w:b/>
        </w:rPr>
        <w:t xml:space="preserve">After checking the multiplication of </w:t>
      </w:r>
      <w:proofErr w:type="spellStart"/>
      <w:r w:rsidRPr="00192B3D">
        <w:rPr>
          <w:b/>
        </w:rPr>
        <w:t>orthonormalize</w:t>
      </w:r>
      <w:r w:rsidRPr="00192B3D">
        <w:rPr>
          <w:b/>
        </w:rPr>
        <w:t>’s</w:t>
      </w:r>
      <w:proofErr w:type="spellEnd"/>
      <w:r w:rsidRPr="00192B3D">
        <w:rPr>
          <w:b/>
        </w:rPr>
        <w:t xml:space="preserve"> transpose to </w:t>
      </w:r>
      <w:proofErr w:type="spellStart"/>
      <w:r w:rsidRPr="00192B3D">
        <w:rPr>
          <w:b/>
        </w:rPr>
        <w:t>orthonormalize</w:t>
      </w:r>
      <w:proofErr w:type="spellEnd"/>
      <w:r w:rsidRPr="00192B3D">
        <w:rPr>
          <w:b/>
        </w:rPr>
        <w:t xml:space="preserve"> matrix. </w:t>
      </w:r>
      <w:proofErr w:type="gramStart"/>
      <w:r w:rsidRPr="00192B3D">
        <w:rPr>
          <w:b/>
        </w:rPr>
        <w:t>we</w:t>
      </w:r>
      <w:proofErr w:type="gramEnd"/>
      <w:r w:rsidRPr="00192B3D">
        <w:rPr>
          <w:b/>
        </w:rPr>
        <w:t xml:space="preserve"> get an </w:t>
      </w:r>
      <w:r w:rsidRPr="00192B3D">
        <w:rPr>
          <w:b/>
        </w:rPr>
        <w:t>Identity Matrix</w:t>
      </w:r>
      <w:r w:rsidRPr="00192B3D">
        <w:rPr>
          <w:b/>
        </w:rPr>
        <w:t xml:space="preserve"> that justify that </w:t>
      </w:r>
      <w:r w:rsidRPr="00192B3D">
        <w:rPr>
          <w:b/>
        </w:rPr>
        <w:t>the columns of the matrix of transformed input fields are orthonormal</w:t>
      </w:r>
      <w:r w:rsidRPr="00192B3D">
        <w:rPr>
          <w:b/>
        </w:rPr>
        <w:t>.</w:t>
      </w:r>
    </w:p>
    <w:p w:rsidR="00F20619" w:rsidRPr="00192B3D" w:rsidRDefault="00F20619" w:rsidP="00085B1F">
      <w:pPr>
        <w:pStyle w:val="ListParagraph"/>
        <w:ind w:left="1080"/>
        <w:rPr>
          <w:b/>
        </w:rPr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49324F" w:rsidRDefault="0049324F" w:rsidP="0049324F">
      <w:pPr>
        <w:pStyle w:val="ListParagraph"/>
        <w:ind w:left="1440"/>
      </w:pPr>
      <w:proofErr w:type="spellStart"/>
      <w:r>
        <w:t>Ans</w:t>
      </w:r>
      <w:proofErr w:type="spellEnd"/>
      <w:r>
        <w:t xml:space="preserve">: </w:t>
      </w:r>
      <w:r w:rsidRPr="0049324F">
        <w:rPr>
          <w:b/>
        </w:rPr>
        <w:t>Score is 0.8414429530201343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B54E06" w:rsidRDefault="00B54E06" w:rsidP="00B54E06">
      <w:pPr>
        <w:pStyle w:val="ListParagraph"/>
        <w:ind w:left="1440"/>
      </w:pPr>
      <w:proofErr w:type="spellStart"/>
      <w:r>
        <w:t>Ans</w:t>
      </w:r>
      <w:proofErr w:type="spellEnd"/>
      <w:r>
        <w:t xml:space="preserve">: This score </w:t>
      </w:r>
      <w:proofErr w:type="gramStart"/>
      <w:r>
        <w:t>value(</w:t>
      </w:r>
      <w:proofErr w:type="gramEnd"/>
      <w:r w:rsidRPr="00B54E06">
        <w:t>0.8414429530201343</w:t>
      </w:r>
      <w:r>
        <w:t>) represent the percentage of accuracy (</w:t>
      </w:r>
      <w:r w:rsidRPr="00B54E06">
        <w:rPr>
          <w:b/>
        </w:rPr>
        <w:t>84.144 %)</w:t>
      </w:r>
      <w:r>
        <w:rPr>
          <w:b/>
        </w:rPr>
        <w:t xml:space="preserve"> </w:t>
      </w:r>
      <w:r>
        <w:t>and Misclassified percentage is (1-</w:t>
      </w:r>
      <w:r w:rsidRPr="00B54E06">
        <w:t xml:space="preserve"> 0.8414429530201343</w:t>
      </w:r>
      <w:r>
        <w:t xml:space="preserve">)  </w:t>
      </w:r>
      <w:r w:rsidR="00C533CC" w:rsidRPr="00C533CC">
        <w:rPr>
          <w:b/>
        </w:rPr>
        <w:t>15</w:t>
      </w:r>
      <w:r w:rsidRPr="00C533CC">
        <w:rPr>
          <w:b/>
        </w:rPr>
        <w:t>.</w:t>
      </w:r>
      <w:r w:rsidR="00C533CC" w:rsidRPr="00C533CC">
        <w:rPr>
          <w:b/>
        </w:rPr>
        <w:t>85%</w:t>
      </w:r>
      <w:r>
        <w:t xml:space="preserve"> </w:t>
      </w:r>
    </w:p>
    <w:p w:rsidR="00E8092F" w:rsidRDefault="00E8092F" w:rsidP="00E8092F">
      <w:pPr>
        <w:pStyle w:val="ListParagraph"/>
        <w:ind w:left="1080"/>
      </w:pP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B5349A" w:rsidRDefault="002F24D2" w:rsidP="002F24D2">
      <w:pPr>
        <w:pStyle w:val="ListParagraph"/>
      </w:pPr>
      <w:proofErr w:type="spellStart"/>
      <w:r>
        <w:t>Ans</w:t>
      </w:r>
      <w:proofErr w:type="spellEnd"/>
      <w:r>
        <w:t xml:space="preserve">: </w:t>
      </w:r>
      <w:r w:rsidR="00B5349A" w:rsidRPr="00B5349A">
        <w:t xml:space="preserve">The Input values </w:t>
      </w:r>
      <w:proofErr w:type="gramStart"/>
      <w:r w:rsidR="00B5349A" w:rsidRPr="00B5349A">
        <w:t>=  [</w:t>
      </w:r>
      <w:proofErr w:type="gramEnd"/>
      <w:r w:rsidR="00B5349A" w:rsidRPr="00B5349A">
        <w:t>7500, 15, 3, 127, 2, 2]</w:t>
      </w:r>
    </w:p>
    <w:p w:rsidR="002F24D2" w:rsidRDefault="002F24D2" w:rsidP="002F24D2">
      <w:pPr>
        <w:pStyle w:val="ListParagraph"/>
      </w:pPr>
      <w:r w:rsidRPr="009C1470">
        <w:rPr>
          <w:b/>
        </w:rPr>
        <w:t xml:space="preserve">Five Neighbors: </w:t>
      </w:r>
      <w:proofErr w:type="gramStart"/>
      <w:r w:rsidRPr="009C1470">
        <w:rPr>
          <w:b/>
        </w:rPr>
        <w:t>[ 588</w:t>
      </w:r>
      <w:proofErr w:type="gramEnd"/>
      <w:r w:rsidRPr="009C1470">
        <w:rPr>
          <w:b/>
        </w:rPr>
        <w:t xml:space="preserve"> 2897 1199 1246  886]</w:t>
      </w:r>
      <w:r>
        <w:t xml:space="preserve"> </w:t>
      </w:r>
      <w:r w:rsidR="00902B2B">
        <w:t>these are index value of our data sets.</w:t>
      </w:r>
    </w:p>
    <w:tbl>
      <w:tblPr>
        <w:tblStyle w:val="TableGrid"/>
        <w:tblW w:w="10115" w:type="dxa"/>
        <w:tblInd w:w="-5" w:type="dxa"/>
        <w:tblLook w:val="04A0" w:firstRow="1" w:lastRow="0" w:firstColumn="1" w:lastColumn="0" w:noHBand="0" w:noVBand="1"/>
      </w:tblPr>
      <w:tblGrid>
        <w:gridCol w:w="689"/>
        <w:gridCol w:w="1414"/>
        <w:gridCol w:w="1538"/>
        <w:gridCol w:w="1389"/>
        <w:gridCol w:w="1982"/>
        <w:gridCol w:w="1486"/>
        <w:gridCol w:w="1617"/>
      </w:tblGrid>
      <w:tr w:rsidR="007E6D0B" w:rsidRPr="001D2F84" w:rsidTr="001D2F84">
        <w:trPr>
          <w:trHeight w:val="262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Index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TOTAL_SPEND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DOCTOR_VISITS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NUM_CLAIMS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MEMBER_DURATION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 xml:space="preserve">OPTOM_PRESC 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NUM_MEMBERS</w:t>
            </w:r>
          </w:p>
        </w:tc>
      </w:tr>
      <w:tr w:rsidR="007E6D0B" w:rsidRPr="001D2F84" w:rsidTr="001D2F84">
        <w:trPr>
          <w:trHeight w:val="247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588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7500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345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</w:tr>
      <w:tr w:rsidR="007E6D0B" w:rsidRPr="001D2F84" w:rsidTr="001D2F84">
        <w:trPr>
          <w:trHeight w:val="262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2897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6000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90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3</w:t>
            </w:r>
          </w:p>
        </w:tc>
      </w:tr>
      <w:tr w:rsidR="007E6D0B" w:rsidRPr="001D2F84" w:rsidTr="001D2F84">
        <w:trPr>
          <w:trHeight w:val="247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199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0000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09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</w:tr>
      <w:tr w:rsidR="007E6D0B" w:rsidRPr="001D2F84" w:rsidTr="001D2F84">
        <w:trPr>
          <w:trHeight w:val="262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246</w:t>
            </w:r>
          </w:p>
        </w:tc>
        <w:tc>
          <w:tcPr>
            <w:tcW w:w="0" w:type="auto"/>
          </w:tcPr>
          <w:p w:rsidR="007E6D0B" w:rsidRPr="001D2F84" w:rsidRDefault="007E6D0B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0200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05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7E6D0B" w:rsidRPr="001D2F84" w:rsidRDefault="00CD4BED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</w:tr>
      <w:tr w:rsidR="007E6D0B" w:rsidRPr="001D2F84" w:rsidTr="001D2F84">
        <w:trPr>
          <w:trHeight w:val="247"/>
        </w:trPr>
        <w:tc>
          <w:tcPr>
            <w:tcW w:w="0" w:type="auto"/>
          </w:tcPr>
          <w:p w:rsidR="007E6D0B" w:rsidRPr="001D2F84" w:rsidRDefault="007E6D0B" w:rsidP="00247C87">
            <w:pPr>
              <w:pStyle w:val="ListParagraph"/>
              <w:ind w:left="0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886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8900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280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:rsidR="007E6D0B" w:rsidRPr="001D2F84" w:rsidRDefault="00584DB9" w:rsidP="00247C87">
            <w:pPr>
              <w:jc w:val="right"/>
              <w:rPr>
                <w:sz w:val="18"/>
                <w:szCs w:val="18"/>
              </w:rPr>
            </w:pPr>
            <w:r w:rsidRPr="001D2F84">
              <w:rPr>
                <w:sz w:val="18"/>
                <w:szCs w:val="18"/>
              </w:rPr>
              <w:t>1</w:t>
            </w:r>
          </w:p>
        </w:tc>
      </w:tr>
    </w:tbl>
    <w:p w:rsidR="00322619" w:rsidRDefault="00322619" w:rsidP="002F24D2">
      <w:pPr>
        <w:pStyle w:val="ListParagraph"/>
      </w:pPr>
    </w:p>
    <w:p w:rsidR="00084402" w:rsidRDefault="00084402" w:rsidP="00991AA3">
      <w:pPr>
        <w:pStyle w:val="ListParagraph"/>
        <w:ind w:left="0"/>
      </w:pPr>
    </w:p>
    <w:p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6D2BCF" w:rsidRDefault="006D2BCF" w:rsidP="006D2BCF">
      <w:pPr>
        <w:pStyle w:val="ListParagraph"/>
        <w:rPr>
          <w:b/>
        </w:rPr>
      </w:pPr>
      <w:proofErr w:type="spellStart"/>
      <w:r>
        <w:t>Ans</w:t>
      </w:r>
      <w:proofErr w:type="spellEnd"/>
      <w:r>
        <w:t xml:space="preserve">: </w:t>
      </w:r>
      <w:r w:rsidRPr="000A08F1">
        <w:rPr>
          <w:b/>
        </w:rPr>
        <w:t>Predicted probability of fraudulent = 1</w:t>
      </w:r>
    </w:p>
    <w:p w:rsidR="00926603" w:rsidRPr="000A08F1" w:rsidRDefault="00926603" w:rsidP="006D2BCF">
      <w:pPr>
        <w:pStyle w:val="ListParagraph"/>
        <w:rPr>
          <w:b/>
        </w:rPr>
      </w:pPr>
      <w:r>
        <w:rPr>
          <w:b/>
        </w:rPr>
        <w:t xml:space="preserve">Fraud </w:t>
      </w:r>
      <w:r w:rsidR="00884A6B">
        <w:rPr>
          <w:b/>
        </w:rPr>
        <w:t xml:space="preserve">values </w:t>
      </w:r>
      <w:r>
        <w:rPr>
          <w:b/>
        </w:rPr>
        <w:t xml:space="preserve">of all five neighbors are 1. And the predicted probability is also one so we can say there is no misclassified factor in our observation. </w:t>
      </w:r>
    </w:p>
    <w:sectPr w:rsidR="00926603" w:rsidRPr="000A08F1" w:rsidSect="00416A63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5A4E" w:rsidRDefault="004A5A4E" w:rsidP="00FD10A7">
      <w:pPr>
        <w:spacing w:after="0" w:line="240" w:lineRule="auto"/>
      </w:pPr>
      <w:r>
        <w:separator/>
      </w:r>
    </w:p>
  </w:endnote>
  <w:endnote w:type="continuationSeparator" w:id="0">
    <w:p w:rsidR="004A5A4E" w:rsidRDefault="004A5A4E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50E" w:rsidRDefault="0007150E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A668F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:rsidR="0007150E" w:rsidRDefault="000715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50E" w:rsidRDefault="0007150E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33F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07150E" w:rsidRDefault="000715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5A4E" w:rsidRDefault="004A5A4E" w:rsidP="00FD10A7">
      <w:pPr>
        <w:spacing w:after="0" w:line="240" w:lineRule="auto"/>
      </w:pPr>
      <w:r>
        <w:separator/>
      </w:r>
    </w:p>
  </w:footnote>
  <w:footnote w:type="continuationSeparator" w:id="0">
    <w:p w:rsidR="004A5A4E" w:rsidRDefault="004A5A4E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150E" w:rsidRDefault="0007150E" w:rsidP="001C4809">
    <w:pPr>
      <w:pStyle w:val="Header"/>
      <w:jc w:val="right"/>
    </w:pPr>
    <w:r>
      <w:t>Machine Learning: Spring 2020 Assignment 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5868" w:rsidRPr="008A5868" w:rsidRDefault="008A5868">
    <w:pPr>
      <w:pStyle w:val="Header"/>
      <w:rPr>
        <w:b/>
        <w:i/>
        <w:sz w:val="24"/>
        <w:szCs w:val="24"/>
      </w:rPr>
    </w:pPr>
    <w:proofErr w:type="spellStart"/>
    <w:r w:rsidRPr="008A5868">
      <w:rPr>
        <w:b/>
        <w:i/>
        <w:sz w:val="24"/>
        <w:szCs w:val="24"/>
      </w:rPr>
      <w:t>Arinjay</w:t>
    </w:r>
    <w:proofErr w:type="spellEnd"/>
    <w:r w:rsidRPr="008A5868">
      <w:rPr>
        <w:b/>
        <w:i/>
        <w:sz w:val="24"/>
        <w:szCs w:val="24"/>
      </w:rPr>
      <w:t xml:space="preserve"> Jain (A20447307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171BF"/>
    <w:rsid w:val="0002095A"/>
    <w:rsid w:val="00020D6D"/>
    <w:rsid w:val="00023391"/>
    <w:rsid w:val="00030932"/>
    <w:rsid w:val="0004377C"/>
    <w:rsid w:val="0005689A"/>
    <w:rsid w:val="00060474"/>
    <w:rsid w:val="0006332A"/>
    <w:rsid w:val="0007150E"/>
    <w:rsid w:val="000731E1"/>
    <w:rsid w:val="0007471E"/>
    <w:rsid w:val="000752BA"/>
    <w:rsid w:val="00084402"/>
    <w:rsid w:val="00085B1F"/>
    <w:rsid w:val="000A08F1"/>
    <w:rsid w:val="000B34D6"/>
    <w:rsid w:val="000B3BB8"/>
    <w:rsid w:val="000C33F1"/>
    <w:rsid w:val="000C46CA"/>
    <w:rsid w:val="000C557B"/>
    <w:rsid w:val="000C6553"/>
    <w:rsid w:val="000D6D80"/>
    <w:rsid w:val="000D7F1D"/>
    <w:rsid w:val="000E0458"/>
    <w:rsid w:val="000F0919"/>
    <w:rsid w:val="00103431"/>
    <w:rsid w:val="00120E0C"/>
    <w:rsid w:val="001248BE"/>
    <w:rsid w:val="001403D8"/>
    <w:rsid w:val="001475F9"/>
    <w:rsid w:val="0015070A"/>
    <w:rsid w:val="00156579"/>
    <w:rsid w:val="00164455"/>
    <w:rsid w:val="0017031D"/>
    <w:rsid w:val="00173462"/>
    <w:rsid w:val="001832C6"/>
    <w:rsid w:val="001848CC"/>
    <w:rsid w:val="00186362"/>
    <w:rsid w:val="00192B3D"/>
    <w:rsid w:val="00195D8E"/>
    <w:rsid w:val="001A460D"/>
    <w:rsid w:val="001A4FAD"/>
    <w:rsid w:val="001A5D60"/>
    <w:rsid w:val="001A6E99"/>
    <w:rsid w:val="001B6100"/>
    <w:rsid w:val="001C4809"/>
    <w:rsid w:val="001D2F84"/>
    <w:rsid w:val="001F2C8D"/>
    <w:rsid w:val="0020029B"/>
    <w:rsid w:val="002012C8"/>
    <w:rsid w:val="00223469"/>
    <w:rsid w:val="00224A8F"/>
    <w:rsid w:val="00234C59"/>
    <w:rsid w:val="00235150"/>
    <w:rsid w:val="00284EC4"/>
    <w:rsid w:val="002C191B"/>
    <w:rsid w:val="002D3771"/>
    <w:rsid w:val="002D6786"/>
    <w:rsid w:val="002D6D45"/>
    <w:rsid w:val="002E448D"/>
    <w:rsid w:val="002F24D2"/>
    <w:rsid w:val="003126A2"/>
    <w:rsid w:val="00314354"/>
    <w:rsid w:val="00314372"/>
    <w:rsid w:val="003148A5"/>
    <w:rsid w:val="0032202D"/>
    <w:rsid w:val="00322619"/>
    <w:rsid w:val="003271DC"/>
    <w:rsid w:val="00341DB3"/>
    <w:rsid w:val="003421A5"/>
    <w:rsid w:val="0035422A"/>
    <w:rsid w:val="003640C0"/>
    <w:rsid w:val="00365E12"/>
    <w:rsid w:val="00367699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D37B4"/>
    <w:rsid w:val="003F600A"/>
    <w:rsid w:val="004077ED"/>
    <w:rsid w:val="00410C3D"/>
    <w:rsid w:val="004152ED"/>
    <w:rsid w:val="00415505"/>
    <w:rsid w:val="00416A63"/>
    <w:rsid w:val="004336CB"/>
    <w:rsid w:val="00447D06"/>
    <w:rsid w:val="00451145"/>
    <w:rsid w:val="00452249"/>
    <w:rsid w:val="00457E44"/>
    <w:rsid w:val="00463EC5"/>
    <w:rsid w:val="004672CB"/>
    <w:rsid w:val="004726C9"/>
    <w:rsid w:val="00476112"/>
    <w:rsid w:val="0049324F"/>
    <w:rsid w:val="00496173"/>
    <w:rsid w:val="004A5A4E"/>
    <w:rsid w:val="004B08AA"/>
    <w:rsid w:val="004B0B9E"/>
    <w:rsid w:val="004B0BA9"/>
    <w:rsid w:val="004C10C4"/>
    <w:rsid w:val="004D2402"/>
    <w:rsid w:val="004D5C8F"/>
    <w:rsid w:val="004E0213"/>
    <w:rsid w:val="004E3171"/>
    <w:rsid w:val="004F7612"/>
    <w:rsid w:val="005037FA"/>
    <w:rsid w:val="00506563"/>
    <w:rsid w:val="00507B39"/>
    <w:rsid w:val="00511C0E"/>
    <w:rsid w:val="00512086"/>
    <w:rsid w:val="00520939"/>
    <w:rsid w:val="00525BD7"/>
    <w:rsid w:val="00525C36"/>
    <w:rsid w:val="00543AEC"/>
    <w:rsid w:val="005455D1"/>
    <w:rsid w:val="005469F1"/>
    <w:rsid w:val="00557E86"/>
    <w:rsid w:val="0057089D"/>
    <w:rsid w:val="00577C4D"/>
    <w:rsid w:val="00584DB9"/>
    <w:rsid w:val="005864C5"/>
    <w:rsid w:val="00586785"/>
    <w:rsid w:val="005B2FCF"/>
    <w:rsid w:val="005B7C0C"/>
    <w:rsid w:val="005C32D9"/>
    <w:rsid w:val="005C54F3"/>
    <w:rsid w:val="005D1EF1"/>
    <w:rsid w:val="005D59DF"/>
    <w:rsid w:val="005E416B"/>
    <w:rsid w:val="005F7AB5"/>
    <w:rsid w:val="005F7B92"/>
    <w:rsid w:val="00605FFF"/>
    <w:rsid w:val="00607AE2"/>
    <w:rsid w:val="00610454"/>
    <w:rsid w:val="00626B2E"/>
    <w:rsid w:val="00627CBF"/>
    <w:rsid w:val="00630445"/>
    <w:rsid w:val="006452F6"/>
    <w:rsid w:val="00654BB8"/>
    <w:rsid w:val="00656591"/>
    <w:rsid w:val="006579EC"/>
    <w:rsid w:val="00661D0C"/>
    <w:rsid w:val="00664F0D"/>
    <w:rsid w:val="006819F5"/>
    <w:rsid w:val="00685700"/>
    <w:rsid w:val="00694AE8"/>
    <w:rsid w:val="006A0101"/>
    <w:rsid w:val="006A236E"/>
    <w:rsid w:val="006A550A"/>
    <w:rsid w:val="006B7BF4"/>
    <w:rsid w:val="006D1FE8"/>
    <w:rsid w:val="006D228B"/>
    <w:rsid w:val="006D2BCF"/>
    <w:rsid w:val="006D3BC0"/>
    <w:rsid w:val="006D70FC"/>
    <w:rsid w:val="006D7142"/>
    <w:rsid w:val="006E025E"/>
    <w:rsid w:val="00704CCE"/>
    <w:rsid w:val="00706D41"/>
    <w:rsid w:val="007112ED"/>
    <w:rsid w:val="007113A3"/>
    <w:rsid w:val="00714A3E"/>
    <w:rsid w:val="00721EA0"/>
    <w:rsid w:val="00726F09"/>
    <w:rsid w:val="00727C06"/>
    <w:rsid w:val="00742390"/>
    <w:rsid w:val="00744D6F"/>
    <w:rsid w:val="00756916"/>
    <w:rsid w:val="007863B0"/>
    <w:rsid w:val="007A1D79"/>
    <w:rsid w:val="007B4F3C"/>
    <w:rsid w:val="007C12C6"/>
    <w:rsid w:val="007C1F53"/>
    <w:rsid w:val="007C7DEC"/>
    <w:rsid w:val="007E30AB"/>
    <w:rsid w:val="007E6D0B"/>
    <w:rsid w:val="007F23D5"/>
    <w:rsid w:val="007F511F"/>
    <w:rsid w:val="00801907"/>
    <w:rsid w:val="00814020"/>
    <w:rsid w:val="00820041"/>
    <w:rsid w:val="008221A5"/>
    <w:rsid w:val="00831540"/>
    <w:rsid w:val="00847D1F"/>
    <w:rsid w:val="00854BB4"/>
    <w:rsid w:val="008561D7"/>
    <w:rsid w:val="00873352"/>
    <w:rsid w:val="00873C5C"/>
    <w:rsid w:val="00880D00"/>
    <w:rsid w:val="00884A6B"/>
    <w:rsid w:val="00887685"/>
    <w:rsid w:val="008A0E0D"/>
    <w:rsid w:val="008A4C61"/>
    <w:rsid w:val="008A4E74"/>
    <w:rsid w:val="008A5868"/>
    <w:rsid w:val="008C368F"/>
    <w:rsid w:val="008C592B"/>
    <w:rsid w:val="008D2126"/>
    <w:rsid w:val="008D674A"/>
    <w:rsid w:val="008E3F44"/>
    <w:rsid w:val="008F3783"/>
    <w:rsid w:val="00900D52"/>
    <w:rsid w:val="009025CE"/>
    <w:rsid w:val="00902B2B"/>
    <w:rsid w:val="009159E4"/>
    <w:rsid w:val="009178F3"/>
    <w:rsid w:val="00926603"/>
    <w:rsid w:val="00946463"/>
    <w:rsid w:val="00950209"/>
    <w:rsid w:val="00951E1A"/>
    <w:rsid w:val="00961EDE"/>
    <w:rsid w:val="00991AA3"/>
    <w:rsid w:val="00994DA5"/>
    <w:rsid w:val="009A7C86"/>
    <w:rsid w:val="009B2A62"/>
    <w:rsid w:val="009C13B5"/>
    <w:rsid w:val="009C1470"/>
    <w:rsid w:val="009D23A9"/>
    <w:rsid w:val="009F3B0E"/>
    <w:rsid w:val="009F7F1A"/>
    <w:rsid w:val="00A04740"/>
    <w:rsid w:val="00A1166A"/>
    <w:rsid w:val="00A163BA"/>
    <w:rsid w:val="00A24DC2"/>
    <w:rsid w:val="00A31DE1"/>
    <w:rsid w:val="00A36B6E"/>
    <w:rsid w:val="00A42D29"/>
    <w:rsid w:val="00A44057"/>
    <w:rsid w:val="00A44B78"/>
    <w:rsid w:val="00A52194"/>
    <w:rsid w:val="00A610B7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AF66D5"/>
    <w:rsid w:val="00B02676"/>
    <w:rsid w:val="00B1125C"/>
    <w:rsid w:val="00B13D81"/>
    <w:rsid w:val="00B14F68"/>
    <w:rsid w:val="00B210A6"/>
    <w:rsid w:val="00B35A7A"/>
    <w:rsid w:val="00B449B6"/>
    <w:rsid w:val="00B5349A"/>
    <w:rsid w:val="00B54C1F"/>
    <w:rsid w:val="00B54E06"/>
    <w:rsid w:val="00B574C7"/>
    <w:rsid w:val="00B6037E"/>
    <w:rsid w:val="00B638F6"/>
    <w:rsid w:val="00B75C23"/>
    <w:rsid w:val="00B81CA1"/>
    <w:rsid w:val="00B8513F"/>
    <w:rsid w:val="00BA1A6A"/>
    <w:rsid w:val="00BB2398"/>
    <w:rsid w:val="00BB6ED1"/>
    <w:rsid w:val="00BC22CA"/>
    <w:rsid w:val="00BC3262"/>
    <w:rsid w:val="00BD41F2"/>
    <w:rsid w:val="00BE254A"/>
    <w:rsid w:val="00BE2E89"/>
    <w:rsid w:val="00BE793C"/>
    <w:rsid w:val="00C00059"/>
    <w:rsid w:val="00C021C5"/>
    <w:rsid w:val="00C21C15"/>
    <w:rsid w:val="00C25081"/>
    <w:rsid w:val="00C25A48"/>
    <w:rsid w:val="00C4797E"/>
    <w:rsid w:val="00C50726"/>
    <w:rsid w:val="00C507A5"/>
    <w:rsid w:val="00C533CC"/>
    <w:rsid w:val="00C577E5"/>
    <w:rsid w:val="00C62DBF"/>
    <w:rsid w:val="00C67069"/>
    <w:rsid w:val="00C755F0"/>
    <w:rsid w:val="00CA2223"/>
    <w:rsid w:val="00CA668F"/>
    <w:rsid w:val="00CA6DAE"/>
    <w:rsid w:val="00CB032E"/>
    <w:rsid w:val="00CB0E50"/>
    <w:rsid w:val="00CB44AE"/>
    <w:rsid w:val="00CD0325"/>
    <w:rsid w:val="00CD0C87"/>
    <w:rsid w:val="00CD1AF4"/>
    <w:rsid w:val="00CD4BED"/>
    <w:rsid w:val="00CD61D6"/>
    <w:rsid w:val="00CE14A8"/>
    <w:rsid w:val="00CE600F"/>
    <w:rsid w:val="00CE74A6"/>
    <w:rsid w:val="00CF36D7"/>
    <w:rsid w:val="00D14AE5"/>
    <w:rsid w:val="00D248CC"/>
    <w:rsid w:val="00D27652"/>
    <w:rsid w:val="00D27EE5"/>
    <w:rsid w:val="00D47645"/>
    <w:rsid w:val="00D5235D"/>
    <w:rsid w:val="00D62792"/>
    <w:rsid w:val="00D6690C"/>
    <w:rsid w:val="00D728C3"/>
    <w:rsid w:val="00D750C5"/>
    <w:rsid w:val="00D813EE"/>
    <w:rsid w:val="00D83E7D"/>
    <w:rsid w:val="00D92D06"/>
    <w:rsid w:val="00D97749"/>
    <w:rsid w:val="00DA4967"/>
    <w:rsid w:val="00DB060D"/>
    <w:rsid w:val="00DC25F4"/>
    <w:rsid w:val="00DC740B"/>
    <w:rsid w:val="00DD26EC"/>
    <w:rsid w:val="00DF75B7"/>
    <w:rsid w:val="00E0350E"/>
    <w:rsid w:val="00E0617A"/>
    <w:rsid w:val="00E1152A"/>
    <w:rsid w:val="00E255EA"/>
    <w:rsid w:val="00E311F1"/>
    <w:rsid w:val="00E335D9"/>
    <w:rsid w:val="00E34217"/>
    <w:rsid w:val="00E343DE"/>
    <w:rsid w:val="00E40453"/>
    <w:rsid w:val="00E45977"/>
    <w:rsid w:val="00E45D86"/>
    <w:rsid w:val="00E574A6"/>
    <w:rsid w:val="00E600B6"/>
    <w:rsid w:val="00E61A76"/>
    <w:rsid w:val="00E8092F"/>
    <w:rsid w:val="00E83E5E"/>
    <w:rsid w:val="00E9679B"/>
    <w:rsid w:val="00EB2161"/>
    <w:rsid w:val="00EB2917"/>
    <w:rsid w:val="00EC103D"/>
    <w:rsid w:val="00EC1ADE"/>
    <w:rsid w:val="00EC1F62"/>
    <w:rsid w:val="00EE1521"/>
    <w:rsid w:val="00EE5074"/>
    <w:rsid w:val="00EF68F2"/>
    <w:rsid w:val="00F11628"/>
    <w:rsid w:val="00F1274A"/>
    <w:rsid w:val="00F20619"/>
    <w:rsid w:val="00F21AC3"/>
    <w:rsid w:val="00F41747"/>
    <w:rsid w:val="00F419FA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6E0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A950D-9FA3-4071-A02E-D0DBA65AF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024</Words>
  <Characters>1154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2-02T13:55:00Z</dcterms:modified>
</cp:coreProperties>
</file>